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894321" w14:textId="6BB36F1A" w:rsidR="00466E7E" w:rsidRDefault="00466E7E" w:rsidP="00923C4C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>
        <w:rPr>
          <w:b/>
          <w:bCs/>
          <w:noProof/>
          <w:color w:val="000000"/>
          <w:sz w:val="56"/>
          <w:szCs w:val="56"/>
          <w:bdr w:val="none" w:sz="0" w:space="0" w:color="auto" w:frame="1"/>
        </w:rPr>
        <w:drawing>
          <wp:inline distT="0" distB="0" distL="0" distR="0" wp14:anchorId="723E5A99" wp14:editId="50F9378A">
            <wp:extent cx="6358263" cy="2293620"/>
            <wp:effectExtent l="0" t="0" r="4445" b="0"/>
            <wp:docPr id="164182040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102" t="13734" r="6666" b="22442"/>
                    <a:stretch/>
                  </pic:blipFill>
                  <pic:spPr bwMode="auto">
                    <a:xfrm>
                      <a:off x="0" y="0"/>
                      <a:ext cx="6367254" cy="22968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446747" w14:textId="39CCF389" w:rsidR="00466E7E" w:rsidRDefault="00466E7E" w:rsidP="00923C4C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80"/>
          <w:szCs w:val="80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ab/>
      </w:r>
      <w:r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ab/>
      </w:r>
      <w:r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ab/>
      </w:r>
      <w:r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ab/>
        <w:t xml:space="preserve"> </w:t>
      </w:r>
      <w:r w:rsidRPr="00466E7E">
        <w:rPr>
          <w:rFonts w:ascii="Times New Roman" w:eastAsia="Times New Roman" w:hAnsi="Times New Roman" w:cs="Times New Roman"/>
          <w:b/>
          <w:bCs/>
          <w:kern w:val="0"/>
          <w:sz w:val="80"/>
          <w:szCs w:val="80"/>
          <w14:ligatures w14:val="none"/>
        </w:rPr>
        <w:t>DEVOPS</w:t>
      </w:r>
    </w:p>
    <w:p w14:paraId="48EEEBAE" w14:textId="77777777" w:rsidR="00466E7E" w:rsidRDefault="00466E7E" w:rsidP="00923C4C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68"/>
          <w:szCs w:val="68"/>
          <w14:ligatures w14:val="none"/>
        </w:rPr>
      </w:pPr>
    </w:p>
    <w:p w14:paraId="5C3CADB4" w14:textId="10D440F7" w:rsidR="00466E7E" w:rsidRPr="00466E7E" w:rsidRDefault="00466E7E" w:rsidP="00923C4C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68"/>
          <w:szCs w:val="68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68"/>
          <w:szCs w:val="68"/>
          <w14:ligatures w14:val="none"/>
        </w:rPr>
        <w:t xml:space="preserve"> </w:t>
      </w:r>
      <w:r w:rsidRPr="00466E7E">
        <w:rPr>
          <w:rFonts w:ascii="Times New Roman" w:eastAsia="Times New Roman" w:hAnsi="Times New Roman" w:cs="Times New Roman"/>
          <w:b/>
          <w:bCs/>
          <w:kern w:val="0"/>
          <w:sz w:val="68"/>
          <w:szCs w:val="68"/>
          <w14:ligatures w14:val="none"/>
        </w:rPr>
        <w:t>Automated Testing Assignment</w:t>
      </w:r>
    </w:p>
    <w:p w14:paraId="7612F9C8" w14:textId="77777777" w:rsidR="00466E7E" w:rsidRDefault="00466E7E" w:rsidP="00923C4C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</w:p>
    <w:p w14:paraId="54F90957" w14:textId="1BD98006" w:rsidR="00466E7E" w:rsidRPr="00466E7E" w:rsidRDefault="00466E7E" w:rsidP="00466E7E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val="en-IN"/>
          <w14:ligatures w14:val="none"/>
        </w:rPr>
      </w:pPr>
      <w:r w:rsidRPr="00466E7E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val="en-IN"/>
          <w14:ligatures w14:val="none"/>
        </w:rPr>
        <w:t>Submitted By-                                          Submitted To -</w:t>
      </w:r>
    </w:p>
    <w:p w14:paraId="70E83661" w14:textId="1E0FB695" w:rsidR="00466E7E" w:rsidRPr="00466E7E" w:rsidRDefault="00466E7E" w:rsidP="00466E7E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kern w:val="0"/>
          <w:sz w:val="32"/>
          <w:szCs w:val="32"/>
          <w:lang w:val="en-IN"/>
          <w14:ligatures w14:val="none"/>
        </w:rPr>
      </w:pPr>
      <w:r w:rsidRPr="00466E7E">
        <w:rPr>
          <w:rFonts w:ascii="Times New Roman" w:eastAsia="Times New Roman" w:hAnsi="Times New Roman" w:cs="Times New Roman"/>
          <w:kern w:val="0"/>
          <w:sz w:val="32"/>
          <w:szCs w:val="32"/>
          <w:lang w:val="en-IN"/>
          <w14:ligatures w14:val="none"/>
        </w:rPr>
        <w:t xml:space="preserve">Priyanshi                                                 </w:t>
      </w:r>
      <w:r w:rsidRPr="00466E7E">
        <w:rPr>
          <w:rFonts w:ascii="Times New Roman" w:eastAsia="Times New Roman" w:hAnsi="Times New Roman" w:cs="Times New Roman"/>
          <w:kern w:val="0"/>
          <w:sz w:val="32"/>
          <w:szCs w:val="32"/>
          <w:lang w:val="en-IN"/>
          <w14:ligatures w14:val="none"/>
        </w:rPr>
        <w:t xml:space="preserve">         </w:t>
      </w:r>
      <w:r>
        <w:rPr>
          <w:rFonts w:ascii="Times New Roman" w:eastAsia="Times New Roman" w:hAnsi="Times New Roman" w:cs="Times New Roman"/>
          <w:kern w:val="0"/>
          <w:sz w:val="32"/>
          <w:szCs w:val="32"/>
          <w:lang w:val="en-IN"/>
          <w14:ligatures w14:val="none"/>
        </w:rPr>
        <w:t xml:space="preserve"> </w:t>
      </w:r>
      <w:r w:rsidRPr="00466E7E">
        <w:rPr>
          <w:rFonts w:ascii="Times New Roman" w:eastAsia="Times New Roman" w:hAnsi="Times New Roman" w:cs="Times New Roman"/>
          <w:kern w:val="0"/>
          <w:sz w:val="32"/>
          <w:szCs w:val="32"/>
          <w:lang w:val="en-IN"/>
          <w14:ligatures w14:val="none"/>
        </w:rPr>
        <w:t xml:space="preserve"> Dr. </w:t>
      </w:r>
      <w:r w:rsidRPr="00466E7E">
        <w:rPr>
          <w:rFonts w:ascii="Times New Roman" w:eastAsia="Times New Roman" w:hAnsi="Times New Roman" w:cs="Times New Roman"/>
          <w:kern w:val="0"/>
          <w:sz w:val="32"/>
          <w:szCs w:val="32"/>
          <w:lang w:val="en-IN"/>
          <w14:ligatures w14:val="none"/>
        </w:rPr>
        <w:t>Mitali Chugh</w:t>
      </w:r>
    </w:p>
    <w:p w14:paraId="177B1709" w14:textId="77777777" w:rsidR="00466E7E" w:rsidRPr="00466E7E" w:rsidRDefault="00466E7E" w:rsidP="00466E7E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kern w:val="0"/>
          <w:sz w:val="32"/>
          <w:szCs w:val="32"/>
          <w:lang w:val="en-IN"/>
          <w14:ligatures w14:val="none"/>
        </w:rPr>
      </w:pPr>
      <w:r w:rsidRPr="00466E7E">
        <w:rPr>
          <w:rFonts w:ascii="Times New Roman" w:eastAsia="Times New Roman" w:hAnsi="Times New Roman" w:cs="Times New Roman"/>
          <w:kern w:val="0"/>
          <w:sz w:val="32"/>
          <w:szCs w:val="32"/>
          <w:lang w:val="en-IN"/>
          <w14:ligatures w14:val="none"/>
        </w:rPr>
        <w:t>SAP ID – 500107299</w:t>
      </w:r>
    </w:p>
    <w:p w14:paraId="682F680B" w14:textId="77777777" w:rsidR="00466E7E" w:rsidRPr="00466E7E" w:rsidRDefault="00466E7E" w:rsidP="00466E7E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kern w:val="0"/>
          <w:sz w:val="32"/>
          <w:szCs w:val="32"/>
          <w:lang w:val="en-IN"/>
          <w14:ligatures w14:val="none"/>
        </w:rPr>
      </w:pPr>
      <w:r w:rsidRPr="00466E7E">
        <w:rPr>
          <w:rFonts w:ascii="Times New Roman" w:eastAsia="Times New Roman" w:hAnsi="Times New Roman" w:cs="Times New Roman"/>
          <w:kern w:val="0"/>
          <w:sz w:val="32"/>
          <w:szCs w:val="32"/>
          <w:lang w:val="en-IN"/>
          <w14:ligatures w14:val="none"/>
        </w:rPr>
        <w:t>Roll no - R2142220603</w:t>
      </w:r>
    </w:p>
    <w:p w14:paraId="7DB75B8A" w14:textId="77777777" w:rsidR="00466E7E" w:rsidRPr="00466E7E" w:rsidRDefault="00466E7E" w:rsidP="00466E7E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kern w:val="0"/>
          <w:sz w:val="32"/>
          <w:szCs w:val="32"/>
          <w:lang w:val="en-IN"/>
          <w14:ligatures w14:val="none"/>
        </w:rPr>
      </w:pPr>
      <w:r w:rsidRPr="00466E7E">
        <w:rPr>
          <w:rFonts w:ascii="Times New Roman" w:eastAsia="Times New Roman" w:hAnsi="Times New Roman" w:cs="Times New Roman"/>
          <w:kern w:val="0"/>
          <w:sz w:val="32"/>
          <w:szCs w:val="32"/>
          <w:lang w:val="en-IN"/>
          <w14:ligatures w14:val="none"/>
        </w:rPr>
        <w:t>Batch – B7 (CCVT NH)</w:t>
      </w:r>
    </w:p>
    <w:p w14:paraId="66140D33" w14:textId="77777777" w:rsidR="00466E7E" w:rsidRDefault="00466E7E" w:rsidP="00923C4C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</w:p>
    <w:p w14:paraId="701F5D6E" w14:textId="77777777" w:rsidR="00466E7E" w:rsidRDefault="00466E7E">
      <w:pPr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br w:type="page"/>
      </w:r>
    </w:p>
    <w:p w14:paraId="72F5D28D" w14:textId="4CE108E7" w:rsidR="00923C4C" w:rsidRPr="00923C4C" w:rsidRDefault="00923C4C" w:rsidP="00923C4C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923C4C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lastRenderedPageBreak/>
        <w:t>Step 1: Install Python and Pip</w:t>
      </w:r>
    </w:p>
    <w:p w14:paraId="5B9B5C83" w14:textId="77777777" w:rsidR="00923C4C" w:rsidRPr="00923C4C" w:rsidRDefault="00923C4C" w:rsidP="00923C4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14:ligatures w14:val="none"/>
        </w:rPr>
        <w:t xml:space="preserve">First, ensure that </w:t>
      </w:r>
      <w:r w:rsidRPr="00923C4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Python</w:t>
      </w:r>
      <w:r w:rsidRPr="00923C4C">
        <w:rPr>
          <w:rFonts w:ascii="Times New Roman" w:eastAsia="Times New Roman" w:hAnsi="Times New Roman" w:cs="Times New Roman"/>
          <w:kern w:val="0"/>
          <w14:ligatures w14:val="none"/>
        </w:rPr>
        <w:t xml:space="preserve"> and </w:t>
      </w:r>
      <w:r w:rsidRPr="00923C4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pip</w:t>
      </w:r>
      <w:r w:rsidRPr="00923C4C">
        <w:rPr>
          <w:rFonts w:ascii="Times New Roman" w:eastAsia="Times New Roman" w:hAnsi="Times New Roman" w:cs="Times New Roman"/>
          <w:kern w:val="0"/>
          <w14:ligatures w14:val="none"/>
        </w:rPr>
        <w:t xml:space="preserve"> are installed.</w:t>
      </w:r>
    </w:p>
    <w:p w14:paraId="72390001" w14:textId="77777777" w:rsidR="00923C4C" w:rsidRPr="00923C4C" w:rsidRDefault="00923C4C" w:rsidP="00923C4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14:ligatures w14:val="none"/>
        </w:rPr>
        <w:t xml:space="preserve">Open </w:t>
      </w:r>
      <w:r w:rsidRPr="00923C4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ommand Prompt (CMD)</w:t>
      </w:r>
      <w:r w:rsidRPr="00923C4C">
        <w:rPr>
          <w:rFonts w:ascii="Times New Roman" w:eastAsia="Times New Roman" w:hAnsi="Times New Roman" w:cs="Times New Roman"/>
          <w:kern w:val="0"/>
          <w14:ligatures w14:val="none"/>
        </w:rPr>
        <w:t xml:space="preserve"> and check if Python is installed:</w:t>
      </w:r>
    </w:p>
    <w:p w14:paraId="240B10AF" w14:textId="578BC118" w:rsidR="00A825BC" w:rsidRPr="00923C4C" w:rsidRDefault="00923C4C" w:rsidP="00A825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python </w:t>
      </w:r>
      <w:r w:rsidR="00A825B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–</w:t>
      </w: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version</w:t>
      </w:r>
    </w:p>
    <w:p w14:paraId="15474651" w14:textId="77777777" w:rsidR="00923C4C" w:rsidRPr="00923C4C" w:rsidRDefault="00923C4C" w:rsidP="00923C4C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14:ligatures w14:val="none"/>
        </w:rPr>
        <w:t xml:space="preserve">If Python is not installed, download it from </w:t>
      </w:r>
      <w:hyperlink r:id="rId6" w:tgtFrame="_new" w:history="1">
        <w:r w:rsidRPr="00923C4C">
          <w:rPr>
            <w:rFonts w:ascii="Times New Roman" w:eastAsia="Times New Roman" w:hAnsi="Times New Roman" w:cs="Times New Roman"/>
            <w:color w:val="0000FF"/>
            <w:kern w:val="0"/>
            <w:u w:val="single"/>
            <w14:ligatures w14:val="none"/>
          </w:rPr>
          <w:t>Python's official website</w:t>
        </w:r>
      </w:hyperlink>
      <w:r w:rsidRPr="00923C4C">
        <w:rPr>
          <w:rFonts w:ascii="Times New Roman" w:eastAsia="Times New Roman" w:hAnsi="Times New Roman" w:cs="Times New Roman"/>
          <w:kern w:val="0"/>
          <w14:ligatures w14:val="none"/>
        </w:rPr>
        <w:t xml:space="preserve"> and install it.</w:t>
      </w:r>
      <w:r w:rsidRPr="00923C4C">
        <w:rPr>
          <w:rFonts w:ascii="Times New Roman" w:eastAsia="Times New Roman" w:hAnsi="Times New Roman" w:cs="Times New Roman"/>
          <w:kern w:val="0"/>
          <w14:ligatures w14:val="none"/>
        </w:rPr>
        <w:br/>
      </w:r>
      <w:r w:rsidRPr="00923C4C">
        <w:rPr>
          <w:rFonts w:ascii="Segoe UI Emoji" w:eastAsia="Times New Roman" w:hAnsi="Segoe UI Emoji" w:cs="Segoe UI Emoji"/>
          <w:kern w:val="0"/>
          <w14:ligatures w14:val="none"/>
        </w:rPr>
        <w:t>✅</w:t>
      </w:r>
      <w:r w:rsidRPr="00923C4C">
        <w:rPr>
          <w:rFonts w:ascii="Times New Roman" w:eastAsia="Times New Roman" w:hAnsi="Times New Roman" w:cs="Times New Roman"/>
          <w:kern w:val="0"/>
          <w14:ligatures w14:val="none"/>
        </w:rPr>
        <w:t xml:space="preserve"> Make sure to </w:t>
      </w:r>
      <w:r w:rsidRPr="00923C4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heck the "Add Python to PATH" option</w:t>
      </w:r>
      <w:r w:rsidRPr="00923C4C">
        <w:rPr>
          <w:rFonts w:ascii="Times New Roman" w:eastAsia="Times New Roman" w:hAnsi="Times New Roman" w:cs="Times New Roman"/>
          <w:kern w:val="0"/>
          <w14:ligatures w14:val="none"/>
        </w:rPr>
        <w:t xml:space="preserve"> during installation.</w:t>
      </w:r>
    </w:p>
    <w:p w14:paraId="6A61578E" w14:textId="77777777" w:rsidR="00923C4C" w:rsidRPr="00923C4C" w:rsidRDefault="00923C4C" w:rsidP="00923C4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14:ligatures w14:val="none"/>
        </w:rPr>
        <w:t xml:space="preserve">Verify if </w:t>
      </w:r>
      <w:r w:rsidRPr="00923C4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pip</w:t>
      </w:r>
      <w:r w:rsidRPr="00923C4C">
        <w:rPr>
          <w:rFonts w:ascii="Times New Roman" w:eastAsia="Times New Roman" w:hAnsi="Times New Roman" w:cs="Times New Roman"/>
          <w:kern w:val="0"/>
          <w14:ligatures w14:val="none"/>
        </w:rPr>
        <w:t xml:space="preserve"> (Python's package manager) is installed:</w:t>
      </w:r>
    </w:p>
    <w:p w14:paraId="3B870E9A" w14:textId="18874F3D" w:rsid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pip </w:t>
      </w:r>
      <w:r w:rsidR="00A825B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–</w:t>
      </w: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version</w:t>
      </w:r>
    </w:p>
    <w:p w14:paraId="4DABEB2D" w14:textId="77777777" w:rsidR="00A825BC" w:rsidRDefault="00A825B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</w:p>
    <w:p w14:paraId="4C3496DB" w14:textId="192E5823" w:rsidR="00A825BC" w:rsidRPr="00923C4C" w:rsidRDefault="00A825BC" w:rsidP="00A825B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A825B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drawing>
          <wp:inline distT="0" distB="0" distL="0" distR="0" wp14:anchorId="21F7FE33" wp14:editId="57617E8D">
            <wp:extent cx="6042660" cy="1074420"/>
            <wp:effectExtent l="0" t="0" r="0" b="0"/>
            <wp:docPr id="10731126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112665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042660" cy="1074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47FB2B" w14:textId="77777777" w:rsidR="00923C4C" w:rsidRPr="00923C4C" w:rsidRDefault="00000000" w:rsidP="00923C4C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pict w14:anchorId="1D5F39C2">
          <v:rect id="_x0000_i1025" style="width:0;height:1.5pt" o:hralign="center" o:hrstd="t" o:hr="t" fillcolor="#a0a0a0" stroked="f"/>
        </w:pict>
      </w:r>
    </w:p>
    <w:p w14:paraId="2F7B7691" w14:textId="77777777" w:rsidR="00923C4C" w:rsidRPr="00923C4C" w:rsidRDefault="00923C4C" w:rsidP="00923C4C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923C4C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14:ligatures w14:val="none"/>
        </w:rPr>
        <w:t>✅</w:t>
      </w:r>
      <w:r w:rsidRPr="00923C4C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 Step 2: Install </w:t>
      </w:r>
      <w:proofErr w:type="spellStart"/>
      <w:r w:rsidRPr="00923C4C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FastAPI</w:t>
      </w:r>
      <w:proofErr w:type="spellEnd"/>
      <w:r w:rsidRPr="00923C4C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 and Required Libraries</w:t>
      </w:r>
    </w:p>
    <w:p w14:paraId="2E805944" w14:textId="77777777" w:rsidR="00923C4C" w:rsidRPr="00923C4C" w:rsidRDefault="00923C4C" w:rsidP="00923C4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14:ligatures w14:val="none"/>
        </w:rPr>
        <w:t xml:space="preserve">Run the following command in </w:t>
      </w:r>
      <w:r w:rsidRPr="00923C4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MD or PowerShell</w:t>
      </w:r>
      <w:r w:rsidRPr="00923C4C">
        <w:rPr>
          <w:rFonts w:ascii="Times New Roman" w:eastAsia="Times New Roman" w:hAnsi="Times New Roman" w:cs="Times New Roman"/>
          <w:kern w:val="0"/>
          <w14:ligatures w14:val="none"/>
        </w:rPr>
        <w:t xml:space="preserve"> to install </w:t>
      </w:r>
      <w:proofErr w:type="spellStart"/>
      <w:r w:rsidRPr="00923C4C">
        <w:rPr>
          <w:rFonts w:ascii="Times New Roman" w:eastAsia="Times New Roman" w:hAnsi="Times New Roman" w:cs="Times New Roman"/>
          <w:kern w:val="0"/>
          <w14:ligatures w14:val="none"/>
        </w:rPr>
        <w:t>FastAPI</w:t>
      </w:r>
      <w:proofErr w:type="spellEnd"/>
      <w:r w:rsidRPr="00923C4C">
        <w:rPr>
          <w:rFonts w:ascii="Times New Roman" w:eastAsia="Times New Roman" w:hAnsi="Times New Roman" w:cs="Times New Roman"/>
          <w:kern w:val="0"/>
          <w14:ligatures w14:val="none"/>
        </w:rPr>
        <w:t xml:space="preserve">, </w:t>
      </w:r>
      <w:proofErr w:type="spellStart"/>
      <w:r w:rsidRPr="00923C4C">
        <w:rPr>
          <w:rFonts w:ascii="Times New Roman" w:eastAsia="Times New Roman" w:hAnsi="Times New Roman" w:cs="Times New Roman"/>
          <w:kern w:val="0"/>
          <w14:ligatures w14:val="none"/>
        </w:rPr>
        <w:t>Uvicorn</w:t>
      </w:r>
      <w:proofErr w:type="spellEnd"/>
      <w:r w:rsidRPr="00923C4C">
        <w:rPr>
          <w:rFonts w:ascii="Times New Roman" w:eastAsia="Times New Roman" w:hAnsi="Times New Roman" w:cs="Times New Roman"/>
          <w:kern w:val="0"/>
          <w14:ligatures w14:val="none"/>
        </w:rPr>
        <w:t xml:space="preserve"> (server), and Requests (for API testing):</w:t>
      </w:r>
    </w:p>
    <w:p w14:paraId="537D03D8" w14:textId="77777777" w:rsid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pip install </w:t>
      </w:r>
      <w:proofErr w:type="spellStart"/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fastapi</w:t>
      </w:r>
      <w:proofErr w:type="spellEnd"/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 </w:t>
      </w:r>
      <w:proofErr w:type="spellStart"/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uvicorn</w:t>
      </w:r>
      <w:proofErr w:type="spellEnd"/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 requests </w:t>
      </w:r>
      <w:proofErr w:type="spellStart"/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pytest</w:t>
      </w:r>
      <w:proofErr w:type="spellEnd"/>
    </w:p>
    <w:p w14:paraId="7F50488A" w14:textId="788434C9" w:rsidR="00A825BC" w:rsidRPr="00923C4C" w:rsidRDefault="00A825B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A825B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drawing>
          <wp:inline distT="0" distB="0" distL="0" distR="0" wp14:anchorId="67B75C2A" wp14:editId="62583549">
            <wp:extent cx="5943600" cy="2918460"/>
            <wp:effectExtent l="0" t="0" r="0" b="0"/>
            <wp:docPr id="16808169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0816978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8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9651C" w14:textId="77777777" w:rsidR="00923C4C" w:rsidRPr="00923C4C" w:rsidRDefault="00000000" w:rsidP="00923C4C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lastRenderedPageBreak/>
        <w:pict w14:anchorId="69377734">
          <v:rect id="_x0000_i1026" style="width:0;height:1.5pt" o:hralign="center" o:hrstd="t" o:hr="t" fillcolor="#a0a0a0" stroked="f"/>
        </w:pict>
      </w:r>
    </w:p>
    <w:p w14:paraId="4978D5BD" w14:textId="77777777" w:rsidR="00923C4C" w:rsidRPr="00923C4C" w:rsidRDefault="00923C4C" w:rsidP="00923C4C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923C4C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14:ligatures w14:val="none"/>
        </w:rPr>
        <w:t>✅</w:t>
      </w:r>
      <w:r w:rsidRPr="00923C4C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 Step 3: Create the API Server (</w:t>
      </w:r>
      <w:proofErr w:type="spellStart"/>
      <w:r w:rsidRPr="00923C4C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FastAPI</w:t>
      </w:r>
      <w:proofErr w:type="spellEnd"/>
      <w:r w:rsidRPr="00923C4C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)</w:t>
      </w:r>
    </w:p>
    <w:p w14:paraId="3BAC8329" w14:textId="77777777" w:rsidR="00923C4C" w:rsidRPr="00923C4C" w:rsidRDefault="00923C4C" w:rsidP="00923C4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923C4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Open Notepad, VS Code, or any text editor</w:t>
      </w:r>
      <w:r w:rsidRPr="00923C4C">
        <w:rPr>
          <w:rFonts w:ascii="Times New Roman" w:eastAsia="Times New Roman" w:hAnsi="Times New Roman" w:cs="Times New Roman"/>
          <w:kern w:val="0"/>
          <w14:ligatures w14:val="none"/>
        </w:rPr>
        <w:t xml:space="preserve"> and create a new file:</w:t>
      </w:r>
      <w:r w:rsidRPr="00923C4C">
        <w:rPr>
          <w:rFonts w:ascii="Times New Roman" w:eastAsia="Times New Roman" w:hAnsi="Times New Roman" w:cs="Times New Roman"/>
          <w:kern w:val="0"/>
          <w14:ligatures w14:val="none"/>
        </w:rPr>
        <w:br/>
      </w:r>
      <w:r w:rsidRPr="00923C4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ave it as</w:t>
      </w:r>
      <w:r w:rsidRPr="00923C4C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apiserver.py</w:t>
      </w:r>
    </w:p>
    <w:p w14:paraId="64308B04" w14:textId="77777777" w:rsidR="00923C4C" w:rsidRPr="00923C4C" w:rsidRDefault="00923C4C" w:rsidP="00923C4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923C4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 xml:space="preserve">Copy and paste the following </w:t>
      </w:r>
      <w:proofErr w:type="spellStart"/>
      <w:r w:rsidRPr="00923C4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FastAPI</w:t>
      </w:r>
      <w:proofErr w:type="spellEnd"/>
      <w:r w:rsidRPr="00923C4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 xml:space="preserve"> code:</w:t>
      </w:r>
    </w:p>
    <w:p w14:paraId="226E3B47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from </w:t>
      </w:r>
      <w:proofErr w:type="spellStart"/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fastapi</w:t>
      </w:r>
      <w:proofErr w:type="spellEnd"/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 import </w:t>
      </w:r>
      <w:proofErr w:type="spellStart"/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FastAPI</w:t>
      </w:r>
      <w:proofErr w:type="spellEnd"/>
    </w:p>
    <w:p w14:paraId="79E4E36A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</w:p>
    <w:p w14:paraId="5CF5446E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app = </w:t>
      </w:r>
      <w:proofErr w:type="spellStart"/>
      <w:proofErr w:type="gramStart"/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FastAPI</w:t>
      </w:r>
      <w:proofErr w:type="spellEnd"/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(</w:t>
      </w:r>
      <w:proofErr w:type="gramEnd"/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)</w:t>
      </w:r>
    </w:p>
    <w:p w14:paraId="484F1198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</w:p>
    <w:p w14:paraId="1C62C1B2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@</w:t>
      </w:r>
      <w:proofErr w:type="gramStart"/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app.get(</w:t>
      </w:r>
      <w:proofErr w:type="gramEnd"/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"/")</w:t>
      </w:r>
    </w:p>
    <w:p w14:paraId="13AD9C76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def </w:t>
      </w:r>
      <w:proofErr w:type="gramStart"/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home(</w:t>
      </w:r>
      <w:proofErr w:type="gramEnd"/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):</w:t>
      </w:r>
    </w:p>
    <w:p w14:paraId="065829B2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    return {"message": "Welcome to </w:t>
      </w:r>
      <w:proofErr w:type="spellStart"/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FastAPI</w:t>
      </w:r>
      <w:proofErr w:type="spellEnd"/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 Calculator API!"}</w:t>
      </w:r>
    </w:p>
    <w:p w14:paraId="7F44486F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</w:p>
    <w:p w14:paraId="799BC20E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@app.get("/add/{num1}/{num2}")</w:t>
      </w:r>
    </w:p>
    <w:p w14:paraId="67709D7A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0"/>
          <w:szCs w:val="20"/>
          <w:lang w:val="de-DE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:lang w:val="de-DE"/>
          <w14:ligatures w14:val="none"/>
        </w:rPr>
        <w:t>def add(num1: int, num2: int):</w:t>
      </w:r>
    </w:p>
    <w:p w14:paraId="66563E0A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:lang w:val="de-DE"/>
          <w14:ligatures w14:val="none"/>
        </w:rPr>
        <w:t xml:space="preserve">    </w:t>
      </w: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return {"result": num1 + num2}</w:t>
      </w:r>
    </w:p>
    <w:p w14:paraId="1596F4FB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</w:p>
    <w:p w14:paraId="5B40F183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@app.get("/subtract/{num1}/{num2}")</w:t>
      </w:r>
    </w:p>
    <w:p w14:paraId="657E0E7F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def </w:t>
      </w:r>
      <w:proofErr w:type="gramStart"/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subtract(</w:t>
      </w:r>
      <w:proofErr w:type="gramEnd"/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num1: int, num2: int):</w:t>
      </w:r>
    </w:p>
    <w:p w14:paraId="2FFF0B29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    return {"result": num1 - num2}</w:t>
      </w:r>
    </w:p>
    <w:p w14:paraId="665BE262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</w:p>
    <w:p w14:paraId="6E08B62C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@app.get("/multiply/{num1}/{num2}")</w:t>
      </w:r>
    </w:p>
    <w:p w14:paraId="5F419764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def </w:t>
      </w:r>
      <w:proofErr w:type="gramStart"/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multiply(</w:t>
      </w:r>
      <w:proofErr w:type="gramEnd"/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num1: int, num2: int):</w:t>
      </w:r>
    </w:p>
    <w:p w14:paraId="7259B642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    return {"result": num1 * num2}</w:t>
      </w:r>
    </w:p>
    <w:p w14:paraId="76B2077F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</w:p>
    <w:p w14:paraId="26D6875A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if __name__ == "__main__":</w:t>
      </w:r>
    </w:p>
    <w:p w14:paraId="0F13570C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    import </w:t>
      </w:r>
      <w:proofErr w:type="spellStart"/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uvicorn</w:t>
      </w:r>
      <w:proofErr w:type="spellEnd"/>
    </w:p>
    <w:p w14:paraId="0EEA81B1" w14:textId="6507E4CC" w:rsidR="0092001B" w:rsidRPr="00923C4C" w:rsidRDefault="00923C4C" w:rsidP="009200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    </w:t>
      </w:r>
      <w:proofErr w:type="spellStart"/>
      <w:proofErr w:type="gramStart"/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uvicorn.run</w:t>
      </w:r>
      <w:proofErr w:type="spellEnd"/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(</w:t>
      </w:r>
      <w:proofErr w:type="gramEnd"/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"</w:t>
      </w:r>
      <w:proofErr w:type="spellStart"/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apiserver:app</w:t>
      </w:r>
      <w:proofErr w:type="spellEnd"/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", host="127.0.0.1", port=8000, reload=True)</w:t>
      </w:r>
    </w:p>
    <w:p w14:paraId="1EC35DC0" w14:textId="77777777" w:rsidR="00923C4C" w:rsidRPr="00923C4C" w:rsidRDefault="00000000" w:rsidP="00923C4C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pict w14:anchorId="0FE4FAC8">
          <v:rect id="_x0000_i1027" style="width:0;height:1.5pt" o:hralign="center" o:hrstd="t" o:hr="t" fillcolor="#a0a0a0" stroked="f"/>
        </w:pict>
      </w:r>
    </w:p>
    <w:p w14:paraId="47F04EF7" w14:textId="77777777" w:rsidR="00923C4C" w:rsidRPr="00923C4C" w:rsidRDefault="00923C4C" w:rsidP="00923C4C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923C4C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14:ligatures w14:val="none"/>
        </w:rPr>
        <w:t>✅</w:t>
      </w:r>
      <w:r w:rsidRPr="00923C4C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 Step 4: Run the API Server</w:t>
      </w:r>
    </w:p>
    <w:p w14:paraId="691226C1" w14:textId="77777777" w:rsidR="00923C4C" w:rsidRPr="00923C4C" w:rsidRDefault="00923C4C" w:rsidP="00923C4C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14:ligatures w14:val="none"/>
        </w:rPr>
        <w:t xml:space="preserve">Open </w:t>
      </w:r>
      <w:r w:rsidRPr="00923C4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MD</w:t>
      </w:r>
      <w:r w:rsidRPr="00923C4C">
        <w:rPr>
          <w:rFonts w:ascii="Times New Roman" w:eastAsia="Times New Roman" w:hAnsi="Times New Roman" w:cs="Times New Roman"/>
          <w:kern w:val="0"/>
          <w14:ligatures w14:val="none"/>
        </w:rPr>
        <w:t xml:space="preserve"> and navigate to the folder where </w:t>
      </w: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apiserver.py</w:t>
      </w:r>
      <w:r w:rsidRPr="00923C4C">
        <w:rPr>
          <w:rFonts w:ascii="Times New Roman" w:eastAsia="Times New Roman" w:hAnsi="Times New Roman" w:cs="Times New Roman"/>
          <w:kern w:val="0"/>
          <w14:ligatures w14:val="none"/>
        </w:rPr>
        <w:t xml:space="preserve"> is saved:</w:t>
      </w:r>
    </w:p>
    <w:p w14:paraId="412EBAEE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cd path\to\your\file</w:t>
      </w:r>
    </w:p>
    <w:p w14:paraId="38C60A9D" w14:textId="77777777" w:rsidR="00923C4C" w:rsidRPr="00923C4C" w:rsidRDefault="00923C4C" w:rsidP="00923C4C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14:ligatures w14:val="none"/>
        </w:rPr>
      </w:pPr>
      <w:r w:rsidRPr="00923C4C">
        <w:rPr>
          <w:rFonts w:ascii="Times New Roman" w:eastAsia="Times New Roman" w:hAnsi="Times New Roman" w:cs="Times New Roman"/>
          <w:i/>
          <w:iCs/>
          <w:kern w:val="0"/>
          <w14:ligatures w14:val="none"/>
        </w:rPr>
        <w:t xml:space="preserve">(Replace </w:t>
      </w:r>
      <w:r w:rsidRPr="00923C4C">
        <w:rPr>
          <w:rFonts w:ascii="Times New Roman" w:eastAsia="Times New Roman" w:hAnsi="Times New Roman" w:cs="Times New Roman"/>
          <w:i/>
          <w:iCs/>
          <w:kern w:val="0"/>
          <w:sz w:val="20"/>
          <w:szCs w:val="20"/>
          <w14:ligatures w14:val="none"/>
        </w:rPr>
        <w:t>path\to\your\file</w:t>
      </w:r>
      <w:r w:rsidRPr="00923C4C">
        <w:rPr>
          <w:rFonts w:ascii="Times New Roman" w:eastAsia="Times New Roman" w:hAnsi="Times New Roman" w:cs="Times New Roman"/>
          <w:i/>
          <w:iCs/>
          <w:kern w:val="0"/>
          <w14:ligatures w14:val="none"/>
        </w:rPr>
        <w:t xml:space="preserve"> with the actual folder path where your Python file is stored.)</w:t>
      </w:r>
    </w:p>
    <w:p w14:paraId="2091EDD2" w14:textId="77777777" w:rsidR="00923C4C" w:rsidRPr="00923C4C" w:rsidRDefault="00923C4C" w:rsidP="00923C4C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14:ligatures w14:val="none"/>
        </w:rPr>
        <w:t>Start the API server using:</w:t>
      </w:r>
    </w:p>
    <w:p w14:paraId="4B2240FF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python apiserver.py</w:t>
      </w:r>
    </w:p>
    <w:p w14:paraId="7C2460E2" w14:textId="77777777" w:rsidR="00923C4C" w:rsidRPr="00923C4C" w:rsidRDefault="00923C4C" w:rsidP="00923C4C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14:ligatures w14:val="none"/>
        </w:rPr>
        <w:t>OR</w:t>
      </w:r>
    </w:p>
    <w:p w14:paraId="009B9A43" w14:textId="7642C41B" w:rsid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proofErr w:type="spellStart"/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uvicorn</w:t>
      </w:r>
      <w:proofErr w:type="spellEnd"/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 </w:t>
      </w:r>
      <w:proofErr w:type="spellStart"/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apiserver:app</w:t>
      </w:r>
      <w:proofErr w:type="spellEnd"/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 --host 127.0.0.1 --port 8000 </w:t>
      </w:r>
      <w:r w:rsidR="0046160B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–</w:t>
      </w: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reload</w:t>
      </w:r>
    </w:p>
    <w:p w14:paraId="7BC7450E" w14:textId="5A7D35DD" w:rsidR="0046160B" w:rsidRPr="00923C4C" w:rsidRDefault="0046160B" w:rsidP="0046160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46160B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lastRenderedPageBreak/>
        <w:drawing>
          <wp:inline distT="0" distB="0" distL="0" distR="0" wp14:anchorId="10884F9B" wp14:editId="0102BF91">
            <wp:extent cx="5943600" cy="1184910"/>
            <wp:effectExtent l="0" t="0" r="0" b="0"/>
            <wp:docPr id="14575969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7596918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84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79BFFF" w14:textId="202C3B19" w:rsidR="00923C4C" w:rsidRDefault="00923C4C" w:rsidP="00923C4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923C4C">
        <w:rPr>
          <w:rFonts w:ascii="Segoe UI Emoji" w:eastAsia="Times New Roman" w:hAnsi="Segoe UI Emoji" w:cs="Segoe UI Emoji"/>
          <w:kern w:val="0"/>
          <w14:ligatures w14:val="none"/>
        </w:rPr>
        <w:t>✅</w:t>
      </w:r>
      <w:r w:rsidRPr="00923C4C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r w:rsidRPr="00923C4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Now your API is running on</w:t>
      </w:r>
      <w:r w:rsidRPr="00923C4C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hyperlink r:id="rId10" w:history="1">
        <w:r w:rsidR="0046160B" w:rsidRPr="00AB683D">
          <w:rPr>
            <w:rStyle w:val="Hyperlink"/>
            <w:rFonts w:ascii="Times New Roman" w:eastAsia="Times New Roman" w:hAnsi="Times New Roman" w:cs="Times New Roman"/>
            <w:kern w:val="0"/>
            <w:sz w:val="20"/>
            <w:szCs w:val="20"/>
            <w14:ligatures w14:val="none"/>
          </w:rPr>
          <w:t>http://127.0.0.1:8000</w:t>
        </w:r>
      </w:hyperlink>
    </w:p>
    <w:p w14:paraId="3EFC993D" w14:textId="176720E5" w:rsidR="0046160B" w:rsidRPr="00923C4C" w:rsidRDefault="0046160B" w:rsidP="00923C4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6160B">
        <w:rPr>
          <w:rFonts w:ascii="Times New Roman" w:eastAsia="Times New Roman" w:hAnsi="Times New Roman" w:cs="Times New Roman"/>
          <w:kern w:val="0"/>
          <w14:ligatures w14:val="none"/>
        </w:rPr>
        <w:drawing>
          <wp:inline distT="0" distB="0" distL="0" distR="0" wp14:anchorId="6A65C243" wp14:editId="0F66375C">
            <wp:extent cx="5943600" cy="1558290"/>
            <wp:effectExtent l="0" t="0" r="0" b="3810"/>
            <wp:docPr id="2038753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875313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58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C79AAB" w14:textId="77777777" w:rsidR="00923C4C" w:rsidRPr="00923C4C" w:rsidRDefault="00000000" w:rsidP="00923C4C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pict w14:anchorId="5E758BEB">
          <v:rect id="_x0000_i1028" style="width:0;height:1.5pt" o:hralign="center" o:hrstd="t" o:hr="t" fillcolor="#a0a0a0" stroked="f"/>
        </w:pict>
      </w:r>
    </w:p>
    <w:p w14:paraId="258548E5" w14:textId="77777777" w:rsidR="00923C4C" w:rsidRPr="00923C4C" w:rsidRDefault="00923C4C" w:rsidP="00923C4C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923C4C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14:ligatures w14:val="none"/>
        </w:rPr>
        <w:t>✅</w:t>
      </w:r>
      <w:r w:rsidRPr="00923C4C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 Step 5: Test the API in a Web Browser</w:t>
      </w:r>
    </w:p>
    <w:p w14:paraId="054A4A91" w14:textId="77777777" w:rsidR="00923C4C" w:rsidRPr="00923C4C" w:rsidRDefault="00923C4C" w:rsidP="00923C4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14:ligatures w14:val="none"/>
        </w:rPr>
        <w:t>Open your browser and enter the following URLs to test:</w:t>
      </w:r>
    </w:p>
    <w:p w14:paraId="0E1B5A32" w14:textId="77777777" w:rsidR="00923C4C" w:rsidRPr="0046160B" w:rsidRDefault="00923C4C" w:rsidP="00923C4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923C4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Addition</w:t>
      </w:r>
      <w:r w:rsidRPr="00923C4C">
        <w:rPr>
          <w:rFonts w:ascii="Times New Roman" w:eastAsia="Times New Roman" w:hAnsi="Times New Roman" w:cs="Times New Roman"/>
          <w:kern w:val="0"/>
          <w14:ligatures w14:val="none"/>
        </w:rPr>
        <w:t xml:space="preserve">: </w:t>
      </w: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http://127.0.0.1:8000/add/10/5</w:t>
      </w:r>
      <w:r w:rsidRPr="00923C4C">
        <w:rPr>
          <w:rFonts w:ascii="Times New Roman" w:eastAsia="Times New Roman" w:hAnsi="Times New Roman" w:cs="Times New Roman"/>
          <w:kern w:val="0"/>
          <w14:ligatures w14:val="none"/>
        </w:rPr>
        <w:t xml:space="preserve"> → Should return </w:t>
      </w: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{"result": 15}</w:t>
      </w:r>
    </w:p>
    <w:p w14:paraId="651C61F6" w14:textId="5467491D" w:rsidR="0046160B" w:rsidRPr="00923C4C" w:rsidRDefault="0046160B" w:rsidP="0046160B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kern w:val="0"/>
          <w14:ligatures w14:val="none"/>
        </w:rPr>
      </w:pPr>
      <w:r w:rsidRPr="0046160B">
        <w:rPr>
          <w:rFonts w:ascii="Times New Roman" w:eastAsia="Times New Roman" w:hAnsi="Times New Roman" w:cs="Times New Roman"/>
          <w:kern w:val="0"/>
          <w14:ligatures w14:val="none"/>
        </w:rPr>
        <w:drawing>
          <wp:inline distT="0" distB="0" distL="0" distR="0" wp14:anchorId="196CBA39" wp14:editId="6E609136">
            <wp:extent cx="5943600" cy="1533525"/>
            <wp:effectExtent l="0" t="0" r="0" b="9525"/>
            <wp:docPr id="13129524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2952409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3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5FE883" w14:textId="77777777" w:rsidR="00923C4C" w:rsidRPr="0046160B" w:rsidRDefault="00923C4C" w:rsidP="00923C4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923C4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ubtraction</w:t>
      </w:r>
      <w:r w:rsidRPr="00923C4C">
        <w:rPr>
          <w:rFonts w:ascii="Times New Roman" w:eastAsia="Times New Roman" w:hAnsi="Times New Roman" w:cs="Times New Roman"/>
          <w:kern w:val="0"/>
          <w14:ligatures w14:val="none"/>
        </w:rPr>
        <w:t xml:space="preserve">: </w:t>
      </w: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http://127.0.0.1:8000/subtract/10/5</w:t>
      </w:r>
      <w:r w:rsidRPr="00923C4C">
        <w:rPr>
          <w:rFonts w:ascii="Times New Roman" w:eastAsia="Times New Roman" w:hAnsi="Times New Roman" w:cs="Times New Roman"/>
          <w:kern w:val="0"/>
          <w14:ligatures w14:val="none"/>
        </w:rPr>
        <w:t xml:space="preserve"> → Should return </w:t>
      </w: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{"result": 5}</w:t>
      </w:r>
    </w:p>
    <w:p w14:paraId="37665ABB" w14:textId="53E3A00F" w:rsidR="0046160B" w:rsidRPr="00923C4C" w:rsidRDefault="0046160B" w:rsidP="0046160B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kern w:val="0"/>
          <w14:ligatures w14:val="none"/>
        </w:rPr>
      </w:pPr>
      <w:r w:rsidRPr="0046160B">
        <w:rPr>
          <w:rFonts w:ascii="Times New Roman" w:eastAsia="Times New Roman" w:hAnsi="Times New Roman" w:cs="Times New Roman"/>
          <w:kern w:val="0"/>
          <w14:ligatures w14:val="none"/>
        </w:rPr>
        <w:drawing>
          <wp:inline distT="0" distB="0" distL="0" distR="0" wp14:anchorId="5E8039F6" wp14:editId="0B557318">
            <wp:extent cx="5943600" cy="1104900"/>
            <wp:effectExtent l="0" t="0" r="0" b="0"/>
            <wp:docPr id="13680667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8066717" name=""/>
                    <pic:cNvPicPr/>
                  </pic:nvPicPr>
                  <pic:blipFill rotWithShape="1">
                    <a:blip r:embed="rId13"/>
                    <a:srcRect b="24576"/>
                    <a:stretch/>
                  </pic:blipFill>
                  <pic:spPr bwMode="auto">
                    <a:xfrm>
                      <a:off x="0" y="0"/>
                      <a:ext cx="5943600" cy="1104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67B3D8" w14:textId="77777777" w:rsidR="00923C4C" w:rsidRPr="0046160B" w:rsidRDefault="00923C4C" w:rsidP="00923C4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923C4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lastRenderedPageBreak/>
        <w:t>Multiplication</w:t>
      </w:r>
      <w:r w:rsidRPr="00923C4C">
        <w:rPr>
          <w:rFonts w:ascii="Times New Roman" w:eastAsia="Times New Roman" w:hAnsi="Times New Roman" w:cs="Times New Roman"/>
          <w:kern w:val="0"/>
          <w14:ligatures w14:val="none"/>
        </w:rPr>
        <w:t xml:space="preserve">: </w:t>
      </w: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http://127.0.0.1:8000/multiply/10/5</w:t>
      </w:r>
      <w:r w:rsidRPr="00923C4C">
        <w:rPr>
          <w:rFonts w:ascii="Times New Roman" w:eastAsia="Times New Roman" w:hAnsi="Times New Roman" w:cs="Times New Roman"/>
          <w:kern w:val="0"/>
          <w14:ligatures w14:val="none"/>
        </w:rPr>
        <w:t xml:space="preserve"> → Should return </w:t>
      </w: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{"result": 50}</w:t>
      </w:r>
    </w:p>
    <w:p w14:paraId="225D8CD3" w14:textId="6B032115" w:rsidR="0046160B" w:rsidRPr="00923C4C" w:rsidRDefault="0046160B" w:rsidP="0046160B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kern w:val="0"/>
          <w14:ligatures w14:val="none"/>
        </w:rPr>
      </w:pPr>
      <w:r w:rsidRPr="0046160B">
        <w:rPr>
          <w:rFonts w:ascii="Times New Roman" w:eastAsia="Times New Roman" w:hAnsi="Times New Roman" w:cs="Times New Roman"/>
          <w:kern w:val="0"/>
          <w14:ligatures w14:val="none"/>
        </w:rPr>
        <w:drawing>
          <wp:inline distT="0" distB="0" distL="0" distR="0" wp14:anchorId="7219059B" wp14:editId="741EDA41">
            <wp:extent cx="5943600" cy="1262380"/>
            <wp:effectExtent l="0" t="0" r="0" b="0"/>
            <wp:docPr id="2022320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232049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62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6B3F89" w14:textId="77777777" w:rsidR="00923C4C" w:rsidRDefault="00923C4C" w:rsidP="00923C4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923C4C">
        <w:rPr>
          <w:rFonts w:ascii="Segoe UI Emoji" w:eastAsia="Times New Roman" w:hAnsi="Segoe UI Emoji" w:cs="Segoe UI Emoji"/>
          <w:kern w:val="0"/>
          <w14:ligatures w14:val="none"/>
        </w:rPr>
        <w:t>📌</w:t>
      </w:r>
      <w:r w:rsidRPr="00923C4C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proofErr w:type="spellStart"/>
      <w:r w:rsidRPr="00923C4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FastAPI</w:t>
      </w:r>
      <w:proofErr w:type="spellEnd"/>
      <w:r w:rsidRPr="00923C4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 xml:space="preserve"> also provides interactive documentation:</w:t>
      </w:r>
      <w:r w:rsidRPr="00923C4C">
        <w:rPr>
          <w:rFonts w:ascii="Times New Roman" w:eastAsia="Times New Roman" w:hAnsi="Times New Roman" w:cs="Times New Roman"/>
          <w:kern w:val="0"/>
          <w14:ligatures w14:val="none"/>
        </w:rPr>
        <w:br/>
        <w:t xml:space="preserve">Open </w:t>
      </w:r>
      <w:r w:rsidRPr="00923C4C"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14:ligatures w14:val="none"/>
        </w:rPr>
        <w:t>http://127.0.0.1:8000/docs</w:t>
      </w:r>
      <w:r w:rsidRPr="00923C4C">
        <w:rPr>
          <w:rFonts w:ascii="Times New Roman" w:eastAsia="Times New Roman" w:hAnsi="Times New Roman" w:cs="Times New Roman"/>
          <w:kern w:val="0"/>
          <w14:ligatures w14:val="none"/>
        </w:rPr>
        <w:t xml:space="preserve"> in your browser to test the API using Swagger UI.</w:t>
      </w:r>
    </w:p>
    <w:p w14:paraId="68DF16BE" w14:textId="0D5D9D84" w:rsidR="0046160B" w:rsidRPr="00923C4C" w:rsidRDefault="0046160B" w:rsidP="00923C4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6160B">
        <w:rPr>
          <w:rFonts w:ascii="Times New Roman" w:eastAsia="Times New Roman" w:hAnsi="Times New Roman" w:cs="Times New Roman"/>
          <w:kern w:val="0"/>
          <w14:ligatures w14:val="none"/>
        </w:rPr>
        <w:drawing>
          <wp:inline distT="0" distB="0" distL="0" distR="0" wp14:anchorId="5B7081E1" wp14:editId="78F67F7C">
            <wp:extent cx="5943600" cy="2933065"/>
            <wp:effectExtent l="0" t="0" r="0" b="635"/>
            <wp:docPr id="9021670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2167004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3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712AFB" w14:textId="77777777" w:rsidR="00923C4C" w:rsidRPr="00923C4C" w:rsidRDefault="00000000" w:rsidP="00923C4C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pict w14:anchorId="5E85983A">
          <v:rect id="_x0000_i1029" style="width:0;height:1.5pt" o:hralign="center" o:hrstd="t" o:hr="t" fillcolor="#a0a0a0" stroked="f"/>
        </w:pict>
      </w:r>
    </w:p>
    <w:p w14:paraId="428AD293" w14:textId="77777777" w:rsidR="00923C4C" w:rsidRPr="00923C4C" w:rsidRDefault="00923C4C" w:rsidP="00923C4C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923C4C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14:ligatures w14:val="none"/>
        </w:rPr>
        <w:t>✅</w:t>
      </w:r>
      <w:r w:rsidRPr="00923C4C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 Step 6: Automate API Testing</w:t>
      </w:r>
    </w:p>
    <w:p w14:paraId="62BD20C0" w14:textId="77777777" w:rsidR="00923C4C" w:rsidRPr="00923C4C" w:rsidRDefault="00923C4C" w:rsidP="00923C4C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923C4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reate another file</w:t>
      </w:r>
      <w:r w:rsidRPr="00923C4C">
        <w:rPr>
          <w:rFonts w:ascii="Times New Roman" w:eastAsia="Times New Roman" w:hAnsi="Times New Roman" w:cs="Times New Roman"/>
          <w:kern w:val="0"/>
          <w14:ligatures w14:val="none"/>
        </w:rPr>
        <w:t xml:space="preserve"> and save it as </w:t>
      </w: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testAutomation.py</w:t>
      </w:r>
      <w:r w:rsidRPr="00923C4C">
        <w:rPr>
          <w:rFonts w:ascii="Times New Roman" w:eastAsia="Times New Roman" w:hAnsi="Times New Roman" w:cs="Times New Roman"/>
          <w:kern w:val="0"/>
          <w14:ligatures w14:val="none"/>
        </w:rPr>
        <w:t>.</w:t>
      </w:r>
    </w:p>
    <w:p w14:paraId="0C9E4D4E" w14:textId="77777777" w:rsidR="00923C4C" w:rsidRPr="00923C4C" w:rsidRDefault="00923C4C" w:rsidP="00923C4C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923C4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opy and paste the following test script:</w:t>
      </w:r>
    </w:p>
    <w:p w14:paraId="5B3F9AB8" w14:textId="77777777" w:rsidR="00923C4C" w:rsidRPr="00923C4C" w:rsidRDefault="00000000" w:rsidP="00923C4C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pict w14:anchorId="462DCB73">
          <v:rect id="_x0000_i1030" style="width:0;height:1.5pt" o:hralign="center" o:hrstd="t" o:hr="t" fillcolor="#a0a0a0" stroked="f"/>
        </w:pict>
      </w:r>
    </w:p>
    <w:p w14:paraId="321F6F65" w14:textId="77777777" w:rsidR="00923C4C" w:rsidRPr="00923C4C" w:rsidRDefault="00923C4C" w:rsidP="00923C4C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923C4C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14:ligatures w14:val="none"/>
        </w:rPr>
        <w:t>✅</w:t>
      </w:r>
      <w:r w:rsidRPr="00923C4C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 Step 6: Automate API Testing</w:t>
      </w:r>
    </w:p>
    <w:p w14:paraId="7B013467" w14:textId="77777777" w:rsidR="00923C4C" w:rsidRPr="00923C4C" w:rsidRDefault="00923C4C" w:rsidP="00923C4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14:ligatures w14:val="none"/>
        </w:rPr>
        <w:t xml:space="preserve">Now that our </w:t>
      </w:r>
      <w:proofErr w:type="spellStart"/>
      <w:r w:rsidRPr="00923C4C">
        <w:rPr>
          <w:rFonts w:ascii="Times New Roman" w:eastAsia="Times New Roman" w:hAnsi="Times New Roman" w:cs="Times New Roman"/>
          <w:kern w:val="0"/>
          <w14:ligatures w14:val="none"/>
        </w:rPr>
        <w:t>FastAPI</w:t>
      </w:r>
      <w:proofErr w:type="spellEnd"/>
      <w:r w:rsidRPr="00923C4C">
        <w:rPr>
          <w:rFonts w:ascii="Times New Roman" w:eastAsia="Times New Roman" w:hAnsi="Times New Roman" w:cs="Times New Roman"/>
          <w:kern w:val="0"/>
          <w14:ligatures w14:val="none"/>
        </w:rPr>
        <w:t xml:space="preserve"> server is running, let's write a test script to </w:t>
      </w:r>
      <w:r w:rsidRPr="00923C4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automate API testing</w:t>
      </w:r>
      <w:r w:rsidRPr="00923C4C">
        <w:rPr>
          <w:rFonts w:ascii="Times New Roman" w:eastAsia="Times New Roman" w:hAnsi="Times New Roman" w:cs="Times New Roman"/>
          <w:kern w:val="0"/>
          <w14:ligatures w14:val="none"/>
        </w:rPr>
        <w:t>.</w:t>
      </w:r>
    </w:p>
    <w:p w14:paraId="784454E4" w14:textId="77777777" w:rsidR="00923C4C" w:rsidRPr="00923C4C" w:rsidRDefault="00923C4C" w:rsidP="00923C4C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923C4C">
        <w:rPr>
          <w:rFonts w:ascii="Segoe UI Emoji" w:eastAsia="Times New Roman" w:hAnsi="Segoe UI Emoji" w:cs="Segoe UI Emoji"/>
          <w:b/>
          <w:bCs/>
          <w:kern w:val="0"/>
          <w:sz w:val="27"/>
          <w:szCs w:val="27"/>
          <w14:ligatures w14:val="none"/>
        </w:rPr>
        <w:lastRenderedPageBreak/>
        <w:t>📌</w:t>
      </w:r>
      <w:r w:rsidRPr="00923C4C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 xml:space="preserve"> Steps to Follow</w:t>
      </w:r>
    </w:p>
    <w:p w14:paraId="7079AA3B" w14:textId="77777777" w:rsidR="00923C4C" w:rsidRPr="00923C4C" w:rsidRDefault="00923C4C" w:rsidP="00923C4C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14:ligatures w14:val="none"/>
        </w:rPr>
        <w:t xml:space="preserve">Create a new Python file and name it </w:t>
      </w:r>
      <w:r w:rsidRPr="00923C4C"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14:ligatures w14:val="none"/>
        </w:rPr>
        <w:t>testAutomation.py</w:t>
      </w:r>
      <w:r w:rsidRPr="00923C4C">
        <w:rPr>
          <w:rFonts w:ascii="Times New Roman" w:eastAsia="Times New Roman" w:hAnsi="Times New Roman" w:cs="Times New Roman"/>
          <w:kern w:val="0"/>
          <w14:ligatures w14:val="none"/>
        </w:rPr>
        <w:t>.</w:t>
      </w:r>
    </w:p>
    <w:p w14:paraId="06849FEF" w14:textId="77777777" w:rsidR="00923C4C" w:rsidRPr="00923C4C" w:rsidRDefault="00923C4C" w:rsidP="00923C4C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14:ligatures w14:val="none"/>
        </w:rPr>
        <w:t>Copy and paste the following test script:</w:t>
      </w:r>
    </w:p>
    <w:p w14:paraId="28F8491A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python</w:t>
      </w:r>
    </w:p>
    <w:p w14:paraId="5819238A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proofErr w:type="spellStart"/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CopyEdit</w:t>
      </w:r>
      <w:proofErr w:type="spellEnd"/>
    </w:p>
    <w:p w14:paraId="57754EB5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import requests</w:t>
      </w:r>
    </w:p>
    <w:p w14:paraId="4A594CF8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</w:p>
    <w:p w14:paraId="5EEAB06A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# Define test cases</w:t>
      </w:r>
    </w:p>
    <w:p w14:paraId="6C7EC90B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testcases = [</w:t>
      </w:r>
    </w:p>
    <w:p w14:paraId="56F39279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    ("http://127.0.0.1:8000/add/10/5", 15, "Test addition of 10 and 5"),</w:t>
      </w:r>
    </w:p>
    <w:p w14:paraId="5946FFF3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    ("http://127.0.0.1:8000/subtract/10/5", 5, "Test subtraction of 10 and 5"),</w:t>
      </w:r>
    </w:p>
    <w:p w14:paraId="13D5FEDF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    ("http://127.0.0.1:8000/multiply/10/5", 50, "Test multiplication of 10 and 5"),</w:t>
      </w:r>
    </w:p>
    <w:p w14:paraId="139F7294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    ("http://127.0.0.1:8000/add/-3/3", 0, "Test addition of -3 and 3"),</w:t>
      </w:r>
    </w:p>
    <w:p w14:paraId="66FB48C4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    ("http://127.0.0.1:8000/multiply/0/5", 0, "Test multiplication by zero"),</w:t>
      </w:r>
    </w:p>
    <w:p w14:paraId="51237F76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]</w:t>
      </w:r>
    </w:p>
    <w:p w14:paraId="59DDC029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</w:p>
    <w:p w14:paraId="2B21CD1F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def </w:t>
      </w:r>
      <w:proofErr w:type="spellStart"/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test_</w:t>
      </w:r>
      <w:proofErr w:type="gramStart"/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api</w:t>
      </w:r>
      <w:proofErr w:type="spellEnd"/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(</w:t>
      </w:r>
      <w:proofErr w:type="gramEnd"/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):</w:t>
      </w:r>
    </w:p>
    <w:p w14:paraId="4AC6EB23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    """</w:t>
      </w:r>
    </w:p>
    <w:p w14:paraId="4C37857D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    Runs automated tests on API endpoints.</w:t>
      </w:r>
    </w:p>
    <w:p w14:paraId="0908FC35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    Asserts that the API response matches the expected result.</w:t>
      </w:r>
    </w:p>
    <w:p w14:paraId="38C03108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    """</w:t>
      </w:r>
    </w:p>
    <w:p w14:paraId="4025C717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    for </w:t>
      </w:r>
      <w:proofErr w:type="spellStart"/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url</w:t>
      </w:r>
      <w:proofErr w:type="spellEnd"/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, expected, description in testcases:</w:t>
      </w:r>
    </w:p>
    <w:p w14:paraId="04538644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        response = </w:t>
      </w:r>
      <w:proofErr w:type="spellStart"/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requests.get</w:t>
      </w:r>
      <w:proofErr w:type="spellEnd"/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(</w:t>
      </w:r>
      <w:proofErr w:type="spellStart"/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url</w:t>
      </w:r>
      <w:proofErr w:type="spellEnd"/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)</w:t>
      </w:r>
    </w:p>
    <w:p w14:paraId="13528811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        result = </w:t>
      </w:r>
      <w:proofErr w:type="spellStart"/>
      <w:proofErr w:type="gramStart"/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response.json</w:t>
      </w:r>
      <w:proofErr w:type="spellEnd"/>
      <w:proofErr w:type="gramEnd"/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()["result"]</w:t>
      </w:r>
    </w:p>
    <w:p w14:paraId="603AB1D7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        </w:t>
      </w:r>
    </w:p>
    <w:p w14:paraId="46C571C0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        assert result == expected, f"{description} FAILED! Expected {expected}, got {result}"</w:t>
      </w:r>
    </w:p>
    <w:p w14:paraId="1FA9BB21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        print(f"{description} PASSED </w:t>
      </w:r>
      <w:r w:rsidRPr="00923C4C">
        <w:rPr>
          <w:rFonts w:ascii="Segoe UI Emoji" w:eastAsia="Times New Roman" w:hAnsi="Segoe UI Emoji" w:cs="Segoe UI Emoji"/>
          <w:kern w:val="0"/>
          <w:sz w:val="20"/>
          <w:szCs w:val="20"/>
          <w14:ligatures w14:val="none"/>
        </w:rPr>
        <w:t>✅</w:t>
      </w: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")</w:t>
      </w:r>
    </w:p>
    <w:p w14:paraId="4D7C9570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</w:p>
    <w:p w14:paraId="3F7DC939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    </w:t>
      </w:r>
      <w:proofErr w:type="gramStart"/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print(</w:t>
      </w:r>
      <w:proofErr w:type="gramEnd"/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"\n</w:t>
      </w:r>
      <w:r w:rsidRPr="00923C4C">
        <w:rPr>
          <w:rFonts w:ascii="Segoe UI Emoji" w:eastAsia="Times New Roman" w:hAnsi="Segoe UI Emoji" w:cs="Segoe UI Emoji"/>
          <w:kern w:val="0"/>
          <w:sz w:val="20"/>
          <w:szCs w:val="20"/>
          <w14:ligatures w14:val="none"/>
        </w:rPr>
        <w:t>✅</w:t>
      </w: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 All tests passed successfully!")</w:t>
      </w:r>
    </w:p>
    <w:p w14:paraId="579D59E3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</w:p>
    <w:p w14:paraId="4A8E2C8F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# Run the test function</w:t>
      </w:r>
    </w:p>
    <w:p w14:paraId="4B5054A6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if __name__ == "__main__":</w:t>
      </w:r>
    </w:p>
    <w:p w14:paraId="63CC30F4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    </w:t>
      </w:r>
      <w:proofErr w:type="spellStart"/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test_</w:t>
      </w:r>
      <w:proofErr w:type="gramStart"/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api</w:t>
      </w:r>
      <w:proofErr w:type="spellEnd"/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(</w:t>
      </w:r>
      <w:proofErr w:type="gramEnd"/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)</w:t>
      </w:r>
    </w:p>
    <w:p w14:paraId="2B7EF9E0" w14:textId="77777777" w:rsidR="00923C4C" w:rsidRPr="00923C4C" w:rsidRDefault="00000000" w:rsidP="00923C4C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pict w14:anchorId="65E2E792">
          <v:rect id="_x0000_i1031" style="width:0;height:1.5pt" o:hralign="center" o:hrstd="t" o:hr="t" fillcolor="#a0a0a0" stroked="f"/>
        </w:pict>
      </w:r>
    </w:p>
    <w:p w14:paraId="4144DC2B" w14:textId="77777777" w:rsidR="00923C4C" w:rsidRPr="00923C4C" w:rsidRDefault="00923C4C" w:rsidP="00923C4C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923C4C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14:ligatures w14:val="none"/>
        </w:rPr>
        <w:t>✅</w:t>
      </w:r>
      <w:r w:rsidRPr="00923C4C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 Step 7: Run the Automated Tests</w:t>
      </w:r>
    </w:p>
    <w:p w14:paraId="58094E50" w14:textId="061B6902" w:rsidR="0046160B" w:rsidRPr="0046160B" w:rsidRDefault="00923C4C" w:rsidP="0046160B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923C4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 xml:space="preserve">Make sure your </w:t>
      </w:r>
      <w:proofErr w:type="spellStart"/>
      <w:r w:rsidRPr="00923C4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FastAPI</w:t>
      </w:r>
      <w:proofErr w:type="spellEnd"/>
      <w:r w:rsidRPr="00923C4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 xml:space="preserve"> server is running</w:t>
      </w:r>
      <w:r w:rsidRPr="00923C4C">
        <w:rPr>
          <w:rFonts w:ascii="Times New Roman" w:eastAsia="Times New Roman" w:hAnsi="Times New Roman" w:cs="Times New Roman"/>
          <w:kern w:val="0"/>
          <w14:ligatures w14:val="none"/>
        </w:rPr>
        <w:t xml:space="preserve"> (</w:t>
      </w: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python apiserver.py</w:t>
      </w:r>
      <w:r w:rsidRPr="00923C4C">
        <w:rPr>
          <w:rFonts w:ascii="Times New Roman" w:eastAsia="Times New Roman" w:hAnsi="Times New Roman" w:cs="Times New Roman"/>
          <w:kern w:val="0"/>
          <w14:ligatures w14:val="none"/>
        </w:rPr>
        <w:t>).</w:t>
      </w:r>
    </w:p>
    <w:p w14:paraId="079FDCF7" w14:textId="77777777" w:rsidR="00923C4C" w:rsidRPr="00923C4C" w:rsidRDefault="00923C4C" w:rsidP="00923C4C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14:ligatures w14:val="none"/>
        </w:rPr>
        <w:t xml:space="preserve">Open a new </w:t>
      </w:r>
      <w:r w:rsidRPr="00923C4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ommand Prompt (CMD)</w:t>
      </w:r>
      <w:r w:rsidRPr="00923C4C">
        <w:rPr>
          <w:rFonts w:ascii="Times New Roman" w:eastAsia="Times New Roman" w:hAnsi="Times New Roman" w:cs="Times New Roman"/>
          <w:kern w:val="0"/>
          <w14:ligatures w14:val="none"/>
        </w:rPr>
        <w:t>.</w:t>
      </w:r>
    </w:p>
    <w:p w14:paraId="1AECA9BA" w14:textId="77777777" w:rsidR="00923C4C" w:rsidRPr="00923C4C" w:rsidRDefault="00923C4C" w:rsidP="00923C4C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14:ligatures w14:val="none"/>
        </w:rPr>
        <w:t xml:space="preserve">Navigate to the folder where </w:t>
      </w: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testAutomation.py</w:t>
      </w:r>
      <w:r w:rsidRPr="00923C4C">
        <w:rPr>
          <w:rFonts w:ascii="Times New Roman" w:eastAsia="Times New Roman" w:hAnsi="Times New Roman" w:cs="Times New Roman"/>
          <w:kern w:val="0"/>
          <w14:ligatures w14:val="none"/>
        </w:rPr>
        <w:t xml:space="preserve"> is saved:</w:t>
      </w:r>
    </w:p>
    <w:p w14:paraId="5BEC1546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cd path\to\your\file</w:t>
      </w:r>
    </w:p>
    <w:p w14:paraId="0AF91126" w14:textId="77777777" w:rsidR="00923C4C" w:rsidRPr="00923C4C" w:rsidRDefault="00923C4C" w:rsidP="00923C4C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14:ligatures w14:val="none"/>
        </w:rPr>
        <w:t>Run the test script:</w:t>
      </w:r>
    </w:p>
    <w:p w14:paraId="32D70044" w14:textId="77777777" w:rsid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python testAutomation.py</w:t>
      </w:r>
    </w:p>
    <w:p w14:paraId="3E0E5F95" w14:textId="1E3D5883" w:rsidR="0046160B" w:rsidRPr="00923C4C" w:rsidRDefault="0046160B" w:rsidP="0046160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lastRenderedPageBreak/>
        <w:t xml:space="preserve">       </w:t>
      </w:r>
      <w:r w:rsidRPr="0046160B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drawing>
          <wp:inline distT="0" distB="0" distL="0" distR="0" wp14:anchorId="327959A8" wp14:editId="50311BEA">
            <wp:extent cx="5943600" cy="1307465"/>
            <wp:effectExtent l="0" t="0" r="0" b="6985"/>
            <wp:docPr id="14225146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2514638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07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321088" w14:textId="77777777" w:rsidR="00923C4C" w:rsidRPr="00923C4C" w:rsidRDefault="00923C4C" w:rsidP="00923C4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923C4C">
        <w:rPr>
          <w:rFonts w:ascii="Segoe UI Emoji" w:eastAsia="Times New Roman" w:hAnsi="Segoe UI Emoji" w:cs="Segoe UI Emoji"/>
          <w:kern w:val="0"/>
          <w14:ligatures w14:val="none"/>
        </w:rPr>
        <w:t>✅</w:t>
      </w:r>
      <w:r w:rsidRPr="00923C4C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r w:rsidRPr="00923C4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Expected Output (if all tests pass):</w:t>
      </w:r>
    </w:p>
    <w:p w14:paraId="1CD3D848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Test addition of 10 and 5 PASSED </w:t>
      </w:r>
      <w:r w:rsidRPr="00923C4C">
        <w:rPr>
          <w:rFonts w:ascii="Segoe UI Emoji" w:eastAsia="Times New Roman" w:hAnsi="Segoe UI Emoji" w:cs="Segoe UI Emoji"/>
          <w:kern w:val="0"/>
          <w:sz w:val="20"/>
          <w:szCs w:val="20"/>
          <w14:ligatures w14:val="none"/>
        </w:rPr>
        <w:t>✅</w:t>
      </w:r>
    </w:p>
    <w:p w14:paraId="061CF87C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Test subtraction of 10 and 5 PASSED </w:t>
      </w:r>
      <w:r w:rsidRPr="00923C4C">
        <w:rPr>
          <w:rFonts w:ascii="Segoe UI Emoji" w:eastAsia="Times New Roman" w:hAnsi="Segoe UI Emoji" w:cs="Segoe UI Emoji"/>
          <w:kern w:val="0"/>
          <w:sz w:val="20"/>
          <w:szCs w:val="20"/>
          <w14:ligatures w14:val="none"/>
        </w:rPr>
        <w:t>✅</w:t>
      </w:r>
    </w:p>
    <w:p w14:paraId="2075549C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Test multiplication of 10 and 5 PASSED </w:t>
      </w:r>
      <w:r w:rsidRPr="00923C4C">
        <w:rPr>
          <w:rFonts w:ascii="Segoe UI Emoji" w:eastAsia="Times New Roman" w:hAnsi="Segoe UI Emoji" w:cs="Segoe UI Emoji"/>
          <w:kern w:val="0"/>
          <w:sz w:val="20"/>
          <w:szCs w:val="20"/>
          <w14:ligatures w14:val="none"/>
        </w:rPr>
        <w:t>✅</w:t>
      </w:r>
    </w:p>
    <w:p w14:paraId="503BBAEA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Test addition of -3 and 3 PASSED </w:t>
      </w:r>
      <w:r w:rsidRPr="00923C4C">
        <w:rPr>
          <w:rFonts w:ascii="Segoe UI Emoji" w:eastAsia="Times New Roman" w:hAnsi="Segoe UI Emoji" w:cs="Segoe UI Emoji"/>
          <w:kern w:val="0"/>
          <w:sz w:val="20"/>
          <w:szCs w:val="20"/>
          <w14:ligatures w14:val="none"/>
        </w:rPr>
        <w:t>✅</w:t>
      </w:r>
    </w:p>
    <w:p w14:paraId="1E7E7F79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Test multiplication by zero PASSED </w:t>
      </w:r>
      <w:r w:rsidRPr="00923C4C">
        <w:rPr>
          <w:rFonts w:ascii="Segoe UI Emoji" w:eastAsia="Times New Roman" w:hAnsi="Segoe UI Emoji" w:cs="Segoe UI Emoji"/>
          <w:kern w:val="0"/>
          <w:sz w:val="20"/>
          <w:szCs w:val="20"/>
          <w14:ligatures w14:val="none"/>
        </w:rPr>
        <w:t>✅</w:t>
      </w:r>
    </w:p>
    <w:p w14:paraId="75ECFDF9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</w:p>
    <w:p w14:paraId="1FD8426E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923C4C">
        <w:rPr>
          <w:rFonts w:ascii="Segoe UI Emoji" w:eastAsia="Times New Roman" w:hAnsi="Segoe UI Emoji" w:cs="Segoe UI Emoji"/>
          <w:kern w:val="0"/>
          <w:sz w:val="20"/>
          <w:szCs w:val="20"/>
          <w14:ligatures w14:val="none"/>
        </w:rPr>
        <w:t>✅</w:t>
      </w: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 All tests passed successfully!</w:t>
      </w:r>
    </w:p>
    <w:p w14:paraId="46792AEF" w14:textId="77777777" w:rsidR="00923C4C" w:rsidRPr="00923C4C" w:rsidRDefault="00000000" w:rsidP="00923C4C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pict w14:anchorId="4CDAC25A">
          <v:rect id="_x0000_i1032" style="width:0;height:1.5pt" o:hralign="center" o:hrstd="t" o:hr="t" fillcolor="#a0a0a0" stroked="f"/>
        </w:pict>
      </w:r>
    </w:p>
    <w:p w14:paraId="3170FCC6" w14:textId="77777777" w:rsidR="00923C4C" w:rsidRPr="00923C4C" w:rsidRDefault="00923C4C" w:rsidP="00923C4C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923C4C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14:ligatures w14:val="none"/>
        </w:rPr>
        <w:t>✅</w:t>
      </w:r>
      <w:r w:rsidRPr="00923C4C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 Step 8: Enhance Testing with </w:t>
      </w:r>
      <w:proofErr w:type="spellStart"/>
      <w:r w:rsidRPr="00923C4C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Pytest</w:t>
      </w:r>
      <w:proofErr w:type="spellEnd"/>
    </w:p>
    <w:p w14:paraId="569E0BA0" w14:textId="77777777" w:rsidR="00923C4C" w:rsidRPr="00923C4C" w:rsidRDefault="00923C4C" w:rsidP="00923C4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14:ligatures w14:val="none"/>
        </w:rPr>
        <w:t xml:space="preserve">Instead of manually running the script, we can use </w:t>
      </w:r>
      <w:proofErr w:type="spellStart"/>
      <w:r w:rsidRPr="00923C4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pytest</w:t>
      </w:r>
      <w:proofErr w:type="spellEnd"/>
      <w:r w:rsidRPr="00923C4C">
        <w:rPr>
          <w:rFonts w:ascii="Times New Roman" w:eastAsia="Times New Roman" w:hAnsi="Times New Roman" w:cs="Times New Roman"/>
          <w:kern w:val="0"/>
          <w14:ligatures w14:val="none"/>
        </w:rPr>
        <w:t xml:space="preserve"> for better test automation.</w:t>
      </w:r>
    </w:p>
    <w:p w14:paraId="0830CED9" w14:textId="77777777" w:rsidR="00923C4C" w:rsidRPr="00923C4C" w:rsidRDefault="00923C4C" w:rsidP="00923C4C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923C4C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 xml:space="preserve">Install </w:t>
      </w:r>
      <w:proofErr w:type="spellStart"/>
      <w:r w:rsidRPr="00923C4C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pytest</w:t>
      </w:r>
      <w:proofErr w:type="spellEnd"/>
      <w:r w:rsidRPr="00923C4C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:</w:t>
      </w:r>
    </w:p>
    <w:p w14:paraId="64221745" w14:textId="77777777" w:rsid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pip install </w:t>
      </w:r>
      <w:proofErr w:type="spellStart"/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pytest</w:t>
      </w:r>
      <w:proofErr w:type="spellEnd"/>
    </w:p>
    <w:p w14:paraId="7716113F" w14:textId="1530142A" w:rsidR="0046160B" w:rsidRPr="00923C4C" w:rsidRDefault="0046160B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46160B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drawing>
          <wp:inline distT="0" distB="0" distL="0" distR="0" wp14:anchorId="70825610" wp14:editId="3DD2FABB">
            <wp:extent cx="5943600" cy="1275080"/>
            <wp:effectExtent l="0" t="0" r="0" b="1270"/>
            <wp:docPr id="17693269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9326989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75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E3A60F" w14:textId="77777777" w:rsidR="00923C4C" w:rsidRPr="00923C4C" w:rsidRDefault="00923C4C" w:rsidP="00923C4C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923C4C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 xml:space="preserve">Modify </w:t>
      </w:r>
      <w:r w:rsidRPr="00923C4C"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14:ligatures w14:val="none"/>
        </w:rPr>
        <w:t>testAutomation.py</w:t>
      </w:r>
      <w:r w:rsidRPr="00923C4C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 xml:space="preserve"> for </w:t>
      </w:r>
      <w:proofErr w:type="spellStart"/>
      <w:r w:rsidRPr="00923C4C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pytest</w:t>
      </w:r>
      <w:proofErr w:type="spellEnd"/>
      <w:r w:rsidRPr="00923C4C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:</w:t>
      </w:r>
    </w:p>
    <w:p w14:paraId="5A6647D1" w14:textId="77777777" w:rsidR="00923C4C" w:rsidRPr="00923C4C" w:rsidRDefault="00923C4C" w:rsidP="00923C4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14:ligatures w14:val="none"/>
        </w:rPr>
        <w:t xml:space="preserve">Replace the previous code with this </w:t>
      </w:r>
      <w:proofErr w:type="spellStart"/>
      <w:r w:rsidRPr="00923C4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pytest</w:t>
      </w:r>
      <w:proofErr w:type="spellEnd"/>
      <w:r w:rsidRPr="00923C4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 xml:space="preserve"> version</w:t>
      </w:r>
      <w:r w:rsidRPr="00923C4C">
        <w:rPr>
          <w:rFonts w:ascii="Times New Roman" w:eastAsia="Times New Roman" w:hAnsi="Times New Roman" w:cs="Times New Roman"/>
          <w:kern w:val="0"/>
          <w14:ligatures w14:val="none"/>
        </w:rPr>
        <w:t>:</w:t>
      </w:r>
    </w:p>
    <w:p w14:paraId="4BA97AE2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import </w:t>
      </w:r>
      <w:proofErr w:type="spellStart"/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pytest</w:t>
      </w:r>
      <w:proofErr w:type="spellEnd"/>
    </w:p>
    <w:p w14:paraId="3FDC1123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import requests</w:t>
      </w:r>
    </w:p>
    <w:p w14:paraId="788A3345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</w:p>
    <w:p w14:paraId="68DDC9D0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# Define test cases for parameterized testing</w:t>
      </w:r>
    </w:p>
    <w:p w14:paraId="1F941232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testcases = [</w:t>
      </w:r>
    </w:p>
    <w:p w14:paraId="0E8AD5A5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    ("http://127.0.0.1:8000/add/10/5", 15, "Addition of 10 and 5"),</w:t>
      </w:r>
    </w:p>
    <w:p w14:paraId="7F32C75F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    ("http://127.0.0.1:8000/subtract/10/5", 5, "Subtraction of 10 and 5"),</w:t>
      </w:r>
    </w:p>
    <w:p w14:paraId="5A177CB3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lastRenderedPageBreak/>
        <w:t xml:space="preserve">    ("http://127.0.0.1:8000/multiply/10/5", 50, "Multiplication of 10 and 5"),</w:t>
      </w:r>
    </w:p>
    <w:p w14:paraId="5217BC2A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    ("http://127.0.0.1:8000/add/-3/3", 0, "Addition of -3 and 3"),</w:t>
      </w:r>
    </w:p>
    <w:p w14:paraId="739A68A1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    ("http://127.0.0.1:8000/multiply/0/5", 0, "Multiplication by zero"),</w:t>
      </w:r>
    </w:p>
    <w:p w14:paraId="05ACCC5F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]</w:t>
      </w:r>
    </w:p>
    <w:p w14:paraId="512910EF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</w:p>
    <w:p w14:paraId="2F7B720C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@</w:t>
      </w:r>
      <w:proofErr w:type="gramStart"/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pytest.mark</w:t>
      </w:r>
      <w:proofErr w:type="gramEnd"/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.parametrize("url, expected, description", testcases)</w:t>
      </w:r>
    </w:p>
    <w:p w14:paraId="2DD30C4E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def </w:t>
      </w:r>
      <w:proofErr w:type="spellStart"/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test_</w:t>
      </w:r>
      <w:proofErr w:type="gramStart"/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api</w:t>
      </w:r>
      <w:proofErr w:type="spellEnd"/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(</w:t>
      </w:r>
      <w:proofErr w:type="spellStart"/>
      <w:proofErr w:type="gramEnd"/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url</w:t>
      </w:r>
      <w:proofErr w:type="spellEnd"/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, expected, description):</w:t>
      </w:r>
    </w:p>
    <w:p w14:paraId="148BCCED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    """</w:t>
      </w:r>
    </w:p>
    <w:p w14:paraId="5241699A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    Parameterized test for API endpoints.</w:t>
      </w:r>
    </w:p>
    <w:p w14:paraId="327D1A0E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    """</w:t>
      </w:r>
    </w:p>
    <w:p w14:paraId="045D4E27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    response = </w:t>
      </w:r>
      <w:proofErr w:type="spellStart"/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requests.get</w:t>
      </w:r>
      <w:proofErr w:type="spellEnd"/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(</w:t>
      </w:r>
      <w:proofErr w:type="spellStart"/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url</w:t>
      </w:r>
      <w:proofErr w:type="spellEnd"/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)</w:t>
      </w:r>
    </w:p>
    <w:p w14:paraId="0A8BD117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    result = </w:t>
      </w:r>
      <w:proofErr w:type="spellStart"/>
      <w:proofErr w:type="gramStart"/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response.json</w:t>
      </w:r>
      <w:proofErr w:type="spellEnd"/>
      <w:proofErr w:type="gramEnd"/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()["result"]</w:t>
      </w:r>
    </w:p>
    <w:p w14:paraId="30E10532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    assert result == expected, f"{description} FAILED! Expected {expected}, got {result}"</w:t>
      </w:r>
    </w:p>
    <w:p w14:paraId="43911E97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    print(f"{description} PASSED </w:t>
      </w:r>
      <w:r w:rsidRPr="00923C4C">
        <w:rPr>
          <w:rFonts w:ascii="Segoe UI Emoji" w:eastAsia="Times New Roman" w:hAnsi="Segoe UI Emoji" w:cs="Segoe UI Emoji"/>
          <w:kern w:val="0"/>
          <w:sz w:val="20"/>
          <w:szCs w:val="20"/>
          <w14:ligatures w14:val="none"/>
        </w:rPr>
        <w:t>✅</w:t>
      </w: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")</w:t>
      </w:r>
    </w:p>
    <w:p w14:paraId="314F4F03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</w:p>
    <w:p w14:paraId="4A96FCDB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if __name__ == "__main__":</w:t>
      </w:r>
    </w:p>
    <w:p w14:paraId="1D6F4470" w14:textId="77777777" w:rsidR="00923C4C" w:rsidRP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    </w:t>
      </w:r>
      <w:proofErr w:type="spellStart"/>
      <w:proofErr w:type="gramStart"/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pytest.main</w:t>
      </w:r>
      <w:proofErr w:type="spellEnd"/>
      <w:proofErr w:type="gramEnd"/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()</w:t>
      </w:r>
    </w:p>
    <w:p w14:paraId="50A13F39" w14:textId="77777777" w:rsidR="00923C4C" w:rsidRPr="00923C4C" w:rsidRDefault="00923C4C" w:rsidP="00923C4C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923C4C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 xml:space="preserve">Run </w:t>
      </w:r>
      <w:proofErr w:type="spellStart"/>
      <w:r w:rsidRPr="00923C4C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pytest</w:t>
      </w:r>
      <w:proofErr w:type="spellEnd"/>
      <w:r w:rsidRPr="00923C4C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:</w:t>
      </w:r>
    </w:p>
    <w:p w14:paraId="187CF52E" w14:textId="77777777" w:rsid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proofErr w:type="spellStart"/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pytest</w:t>
      </w:r>
      <w:proofErr w:type="spellEnd"/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 testAutomation.py -v</w:t>
      </w:r>
    </w:p>
    <w:p w14:paraId="5BE2FB48" w14:textId="2F19500D" w:rsidR="0046160B" w:rsidRPr="00923C4C" w:rsidRDefault="00466E7E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466E7E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drawing>
          <wp:inline distT="0" distB="0" distL="0" distR="0" wp14:anchorId="7920D72A" wp14:editId="34BE1F80">
            <wp:extent cx="5943600" cy="1561465"/>
            <wp:effectExtent l="0" t="0" r="0" b="635"/>
            <wp:docPr id="11075638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7563844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61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6A03C" w14:textId="77777777" w:rsidR="00923C4C" w:rsidRPr="00923C4C" w:rsidRDefault="00923C4C" w:rsidP="00923C4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923C4C">
        <w:rPr>
          <w:rFonts w:ascii="Segoe UI Emoji" w:eastAsia="Times New Roman" w:hAnsi="Segoe UI Emoji" w:cs="Segoe UI Emoji"/>
          <w:kern w:val="0"/>
          <w14:ligatures w14:val="none"/>
        </w:rPr>
        <w:t>✅</w:t>
      </w:r>
      <w:r w:rsidRPr="00923C4C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r w:rsidRPr="00923C4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This makes testing easier and provides detailed reports.</w:t>
      </w:r>
    </w:p>
    <w:p w14:paraId="20CDCBF4" w14:textId="77777777" w:rsidR="00923C4C" w:rsidRPr="00923C4C" w:rsidRDefault="00000000" w:rsidP="00923C4C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pict w14:anchorId="7F5EC943">
          <v:rect id="_x0000_i1033" style="width:0;height:1.5pt" o:hralign="center" o:hrstd="t" o:hr="t" fillcolor="#a0a0a0" stroked="f"/>
        </w:pict>
      </w:r>
    </w:p>
    <w:p w14:paraId="12162549" w14:textId="77777777" w:rsidR="00923C4C" w:rsidRPr="00923C4C" w:rsidRDefault="00923C4C" w:rsidP="00923C4C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923C4C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14:ligatures w14:val="none"/>
        </w:rPr>
        <w:t>✅</w:t>
      </w:r>
      <w:r w:rsidRPr="00923C4C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 Step 9: Expanding for Real-World Use</w:t>
      </w:r>
    </w:p>
    <w:p w14:paraId="76A12C98" w14:textId="77777777" w:rsidR="00923C4C" w:rsidRPr="00923C4C" w:rsidRDefault="00923C4C" w:rsidP="00923C4C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923C4C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How to Improve This Further?</w:t>
      </w:r>
    </w:p>
    <w:p w14:paraId="2038C393" w14:textId="77777777" w:rsidR="00923C4C" w:rsidRPr="00923C4C" w:rsidRDefault="00923C4C" w:rsidP="00923C4C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923C4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Add Edge Cases</w:t>
      </w:r>
      <w:r w:rsidRPr="00923C4C">
        <w:rPr>
          <w:rFonts w:ascii="Times New Roman" w:eastAsia="Times New Roman" w:hAnsi="Times New Roman" w:cs="Times New Roman"/>
          <w:kern w:val="0"/>
          <w14:ligatures w14:val="none"/>
        </w:rPr>
        <w:t>: Test negative numbers, non-integer inputs, and large values.</w:t>
      </w:r>
    </w:p>
    <w:p w14:paraId="3CB397B9" w14:textId="77777777" w:rsidR="00923C4C" w:rsidRPr="00923C4C" w:rsidRDefault="00923C4C" w:rsidP="00923C4C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923C4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Use CI/CD</w:t>
      </w:r>
      <w:r w:rsidRPr="00923C4C">
        <w:rPr>
          <w:rFonts w:ascii="Times New Roman" w:eastAsia="Times New Roman" w:hAnsi="Times New Roman" w:cs="Times New Roman"/>
          <w:kern w:val="0"/>
          <w14:ligatures w14:val="none"/>
        </w:rPr>
        <w:t xml:space="preserve">: Integrate with </w:t>
      </w:r>
      <w:r w:rsidRPr="00923C4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GitHub Actions</w:t>
      </w:r>
      <w:r w:rsidRPr="00923C4C">
        <w:rPr>
          <w:rFonts w:ascii="Times New Roman" w:eastAsia="Times New Roman" w:hAnsi="Times New Roman" w:cs="Times New Roman"/>
          <w:kern w:val="0"/>
          <w14:ligatures w14:val="none"/>
        </w:rPr>
        <w:t xml:space="preserve"> or </w:t>
      </w:r>
      <w:r w:rsidRPr="00923C4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Jenkins</w:t>
      </w:r>
      <w:r w:rsidRPr="00923C4C">
        <w:rPr>
          <w:rFonts w:ascii="Times New Roman" w:eastAsia="Times New Roman" w:hAnsi="Times New Roman" w:cs="Times New Roman"/>
          <w:kern w:val="0"/>
          <w14:ligatures w14:val="none"/>
        </w:rPr>
        <w:t xml:space="preserve"> for automated testing.</w:t>
      </w:r>
    </w:p>
    <w:p w14:paraId="50D06C52" w14:textId="77777777" w:rsidR="00923C4C" w:rsidRPr="00923C4C" w:rsidRDefault="00923C4C" w:rsidP="00923C4C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923C4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Mock Dependencies</w:t>
      </w:r>
      <w:r w:rsidRPr="00923C4C">
        <w:rPr>
          <w:rFonts w:ascii="Times New Roman" w:eastAsia="Times New Roman" w:hAnsi="Times New Roman" w:cs="Times New Roman"/>
          <w:kern w:val="0"/>
          <w14:ligatures w14:val="none"/>
        </w:rPr>
        <w:t xml:space="preserve">: Use </w:t>
      </w:r>
      <w:r w:rsidRPr="00923C4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responses</w:t>
      </w:r>
      <w:r w:rsidRPr="00923C4C">
        <w:rPr>
          <w:rFonts w:ascii="Times New Roman" w:eastAsia="Times New Roman" w:hAnsi="Times New Roman" w:cs="Times New Roman"/>
          <w:kern w:val="0"/>
          <w14:ligatures w14:val="none"/>
        </w:rPr>
        <w:t xml:space="preserve"> or </w:t>
      </w:r>
      <w:proofErr w:type="spellStart"/>
      <w:proofErr w:type="gramStart"/>
      <w:r w:rsidRPr="00923C4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unittest.mock</w:t>
      </w:r>
      <w:proofErr w:type="spellEnd"/>
      <w:proofErr w:type="gramEnd"/>
      <w:r w:rsidRPr="00923C4C">
        <w:rPr>
          <w:rFonts w:ascii="Times New Roman" w:eastAsia="Times New Roman" w:hAnsi="Times New Roman" w:cs="Times New Roman"/>
          <w:kern w:val="0"/>
          <w14:ligatures w14:val="none"/>
        </w:rPr>
        <w:t xml:space="preserve"> to simulate external API calls.</w:t>
      </w:r>
    </w:p>
    <w:p w14:paraId="66D87701" w14:textId="77777777" w:rsidR="00923C4C" w:rsidRPr="00923C4C" w:rsidRDefault="00923C4C" w:rsidP="00923C4C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923C4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Generate Reports</w:t>
      </w:r>
      <w:r w:rsidRPr="00923C4C">
        <w:rPr>
          <w:rFonts w:ascii="Times New Roman" w:eastAsia="Times New Roman" w:hAnsi="Times New Roman" w:cs="Times New Roman"/>
          <w:kern w:val="0"/>
          <w14:ligatures w14:val="none"/>
        </w:rPr>
        <w:t xml:space="preserve">: Use </w:t>
      </w:r>
      <w:proofErr w:type="spellStart"/>
      <w:r w:rsidRPr="00923C4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pytest</w:t>
      </w:r>
      <w:proofErr w:type="spellEnd"/>
      <w:r w:rsidRPr="00923C4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-html</w:t>
      </w:r>
      <w:r w:rsidRPr="00923C4C">
        <w:rPr>
          <w:rFonts w:ascii="Times New Roman" w:eastAsia="Times New Roman" w:hAnsi="Times New Roman" w:cs="Times New Roman"/>
          <w:kern w:val="0"/>
          <w14:ligatures w14:val="none"/>
        </w:rPr>
        <w:t xml:space="preserve"> for detailed reports:</w:t>
      </w:r>
    </w:p>
    <w:p w14:paraId="45D1A102" w14:textId="77777777" w:rsid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pip install </w:t>
      </w:r>
      <w:proofErr w:type="spellStart"/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pytest</w:t>
      </w:r>
      <w:proofErr w:type="spellEnd"/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-html</w:t>
      </w:r>
    </w:p>
    <w:p w14:paraId="1D4443B8" w14:textId="5BE94ADE" w:rsidR="00466E7E" w:rsidRPr="00923C4C" w:rsidRDefault="00466E7E" w:rsidP="00466E7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466E7E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lastRenderedPageBreak/>
        <w:drawing>
          <wp:inline distT="0" distB="0" distL="0" distR="0" wp14:anchorId="1FEA183E" wp14:editId="5E582F6A">
            <wp:extent cx="5943600" cy="2298065"/>
            <wp:effectExtent l="0" t="0" r="0" b="6985"/>
            <wp:docPr id="13600443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0044359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98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399A48" w14:textId="77777777" w:rsidR="00466E7E" w:rsidRDefault="00466E7E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</w:p>
    <w:p w14:paraId="161AA345" w14:textId="781FE24D" w:rsidR="00923C4C" w:rsidRDefault="00923C4C" w:rsidP="00923C4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proofErr w:type="spellStart"/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pytest</w:t>
      </w:r>
      <w:proofErr w:type="spellEnd"/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 testAutomation.py --html=report.html</w:t>
      </w:r>
    </w:p>
    <w:p w14:paraId="75351FD2" w14:textId="77777777" w:rsidR="00466E7E" w:rsidRDefault="00466E7E" w:rsidP="00466E7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</w:p>
    <w:p w14:paraId="708DA686" w14:textId="3D1E58DF" w:rsidR="00466E7E" w:rsidRPr="00923C4C" w:rsidRDefault="00466E7E" w:rsidP="00466E7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466E7E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drawing>
          <wp:inline distT="0" distB="0" distL="0" distR="0" wp14:anchorId="504424A6" wp14:editId="265DF80C">
            <wp:extent cx="5943600" cy="1108710"/>
            <wp:effectExtent l="0" t="0" r="0" b="0"/>
            <wp:docPr id="15351006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5100677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08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F643DE" w14:textId="77777777" w:rsidR="00923C4C" w:rsidRPr="00923C4C" w:rsidRDefault="00000000" w:rsidP="00923C4C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pict w14:anchorId="725C15FC">
          <v:rect id="_x0000_i1034" style="width:0;height:1.5pt" o:hralign="center" o:hrstd="t" o:hr="t" fillcolor="#a0a0a0" stroked="f"/>
        </w:pict>
      </w:r>
    </w:p>
    <w:p w14:paraId="00965F2A" w14:textId="77777777" w:rsidR="00923C4C" w:rsidRPr="00923C4C" w:rsidRDefault="00923C4C" w:rsidP="00923C4C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923C4C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14:ligatures w14:val="none"/>
        </w:rPr>
        <w:t>🎯</w:t>
      </w:r>
      <w:r w:rsidRPr="00923C4C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 Final Summary</w:t>
      </w:r>
    </w:p>
    <w:p w14:paraId="23CD74A0" w14:textId="77777777" w:rsidR="00923C4C" w:rsidRPr="00923C4C" w:rsidRDefault="00923C4C" w:rsidP="00923C4C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923C4C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What We Achieved</w:t>
      </w:r>
    </w:p>
    <w:p w14:paraId="1BFFD19B" w14:textId="77777777" w:rsidR="00923C4C" w:rsidRPr="00923C4C" w:rsidRDefault="00923C4C" w:rsidP="00923C4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923C4C">
        <w:rPr>
          <w:rFonts w:ascii="Segoe UI Symbol" w:eastAsia="Times New Roman" w:hAnsi="Segoe UI Symbol" w:cs="Segoe UI Symbol"/>
          <w:kern w:val="0"/>
          <w14:ligatures w14:val="none"/>
        </w:rPr>
        <w:t>✔</w:t>
      </w:r>
      <w:r w:rsidRPr="00923C4C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r w:rsidRPr="00923C4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 xml:space="preserve">Set up a </w:t>
      </w:r>
      <w:proofErr w:type="spellStart"/>
      <w:r w:rsidRPr="00923C4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FastAPI</w:t>
      </w:r>
      <w:proofErr w:type="spellEnd"/>
      <w:r w:rsidRPr="00923C4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 xml:space="preserve"> server</w:t>
      </w:r>
      <w:r w:rsidRPr="00923C4C">
        <w:rPr>
          <w:rFonts w:ascii="Times New Roman" w:eastAsia="Times New Roman" w:hAnsi="Times New Roman" w:cs="Times New Roman"/>
          <w:kern w:val="0"/>
          <w14:ligatures w14:val="none"/>
        </w:rPr>
        <w:t xml:space="preserve"> with endpoints (</w:t>
      </w: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add</w:t>
      </w:r>
      <w:r w:rsidRPr="00923C4C">
        <w:rPr>
          <w:rFonts w:ascii="Times New Roman" w:eastAsia="Times New Roman" w:hAnsi="Times New Roman" w:cs="Times New Roman"/>
          <w:kern w:val="0"/>
          <w14:ligatures w14:val="none"/>
        </w:rPr>
        <w:t xml:space="preserve">, </w:t>
      </w: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subtract</w:t>
      </w:r>
      <w:r w:rsidRPr="00923C4C">
        <w:rPr>
          <w:rFonts w:ascii="Times New Roman" w:eastAsia="Times New Roman" w:hAnsi="Times New Roman" w:cs="Times New Roman"/>
          <w:kern w:val="0"/>
          <w14:ligatures w14:val="none"/>
        </w:rPr>
        <w:t xml:space="preserve">, </w:t>
      </w: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multiply</w:t>
      </w:r>
      <w:r w:rsidRPr="00923C4C">
        <w:rPr>
          <w:rFonts w:ascii="Times New Roman" w:eastAsia="Times New Roman" w:hAnsi="Times New Roman" w:cs="Times New Roman"/>
          <w:kern w:val="0"/>
          <w14:ligatures w14:val="none"/>
        </w:rPr>
        <w:t>).</w:t>
      </w:r>
      <w:r w:rsidRPr="00923C4C">
        <w:rPr>
          <w:rFonts w:ascii="Times New Roman" w:eastAsia="Times New Roman" w:hAnsi="Times New Roman" w:cs="Times New Roman"/>
          <w:kern w:val="0"/>
          <w14:ligatures w14:val="none"/>
        </w:rPr>
        <w:br/>
      </w:r>
      <w:r w:rsidRPr="00923C4C">
        <w:rPr>
          <w:rFonts w:ascii="Segoe UI Symbol" w:eastAsia="Times New Roman" w:hAnsi="Segoe UI Symbol" w:cs="Segoe UI Symbol"/>
          <w:kern w:val="0"/>
          <w14:ligatures w14:val="none"/>
        </w:rPr>
        <w:t>✔</w:t>
      </w:r>
      <w:r w:rsidRPr="00923C4C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r w:rsidRPr="00923C4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reated an automated test script</w:t>
      </w:r>
      <w:r w:rsidRPr="00923C4C">
        <w:rPr>
          <w:rFonts w:ascii="Times New Roman" w:eastAsia="Times New Roman" w:hAnsi="Times New Roman" w:cs="Times New Roman"/>
          <w:kern w:val="0"/>
          <w14:ligatures w14:val="none"/>
        </w:rPr>
        <w:t xml:space="preserve"> using </w:t>
      </w:r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requests</w:t>
      </w:r>
      <w:r w:rsidRPr="00923C4C">
        <w:rPr>
          <w:rFonts w:ascii="Times New Roman" w:eastAsia="Times New Roman" w:hAnsi="Times New Roman" w:cs="Times New Roman"/>
          <w:kern w:val="0"/>
          <w14:ligatures w14:val="none"/>
        </w:rPr>
        <w:t>.</w:t>
      </w:r>
      <w:r w:rsidRPr="00923C4C">
        <w:rPr>
          <w:rFonts w:ascii="Times New Roman" w:eastAsia="Times New Roman" w:hAnsi="Times New Roman" w:cs="Times New Roman"/>
          <w:kern w:val="0"/>
          <w14:ligatures w14:val="none"/>
        </w:rPr>
        <w:br/>
      </w:r>
      <w:r w:rsidRPr="00923C4C">
        <w:rPr>
          <w:rFonts w:ascii="Segoe UI Symbol" w:eastAsia="Times New Roman" w:hAnsi="Segoe UI Symbol" w:cs="Segoe UI Symbol"/>
          <w:kern w:val="0"/>
          <w14:ligatures w14:val="none"/>
        </w:rPr>
        <w:t>✔</w:t>
      </w:r>
      <w:r w:rsidRPr="00923C4C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r w:rsidRPr="00923C4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Enhanced testing</w:t>
      </w:r>
      <w:r w:rsidRPr="00923C4C">
        <w:rPr>
          <w:rFonts w:ascii="Times New Roman" w:eastAsia="Times New Roman" w:hAnsi="Times New Roman" w:cs="Times New Roman"/>
          <w:kern w:val="0"/>
          <w14:ligatures w14:val="none"/>
        </w:rPr>
        <w:t xml:space="preserve"> with </w:t>
      </w:r>
      <w:proofErr w:type="spellStart"/>
      <w:r w:rsidRPr="00923C4C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pytest</w:t>
      </w:r>
      <w:proofErr w:type="spellEnd"/>
      <w:r w:rsidRPr="00923C4C">
        <w:rPr>
          <w:rFonts w:ascii="Times New Roman" w:eastAsia="Times New Roman" w:hAnsi="Times New Roman" w:cs="Times New Roman"/>
          <w:kern w:val="0"/>
          <w14:ligatures w14:val="none"/>
        </w:rPr>
        <w:t xml:space="preserve"> for better automation.</w:t>
      </w:r>
      <w:r w:rsidRPr="00923C4C">
        <w:rPr>
          <w:rFonts w:ascii="Times New Roman" w:eastAsia="Times New Roman" w:hAnsi="Times New Roman" w:cs="Times New Roman"/>
          <w:kern w:val="0"/>
          <w14:ligatures w14:val="none"/>
        </w:rPr>
        <w:br/>
      </w:r>
      <w:r w:rsidRPr="00923C4C">
        <w:rPr>
          <w:rFonts w:ascii="Segoe UI Symbol" w:eastAsia="Times New Roman" w:hAnsi="Segoe UI Symbol" w:cs="Segoe UI Symbol"/>
          <w:kern w:val="0"/>
          <w14:ligatures w14:val="none"/>
        </w:rPr>
        <w:t>✔</w:t>
      </w:r>
      <w:r w:rsidRPr="00923C4C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r w:rsidRPr="00923C4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Expanded the project for real-world usage</w:t>
      </w:r>
      <w:r w:rsidRPr="00923C4C">
        <w:rPr>
          <w:rFonts w:ascii="Times New Roman" w:eastAsia="Times New Roman" w:hAnsi="Times New Roman" w:cs="Times New Roman"/>
          <w:kern w:val="0"/>
          <w14:ligatures w14:val="none"/>
        </w:rPr>
        <w:t xml:space="preserve"> with CI/CD, reporting, and mocking.</w:t>
      </w:r>
    </w:p>
    <w:p w14:paraId="4018DE1E" w14:textId="77777777" w:rsidR="00923C4C" w:rsidRPr="00923C4C" w:rsidRDefault="00000000" w:rsidP="00923C4C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pict w14:anchorId="51C44E1F">
          <v:rect id="_x0000_i1035" style="width:0;height:1.5pt" o:hralign="center" o:hrstd="t" o:hr="t" fillcolor="#a0a0a0" stroked="f"/>
        </w:pict>
      </w:r>
    </w:p>
    <w:p w14:paraId="150E0CF0" w14:textId="6F1CBB47" w:rsidR="00923C4C" w:rsidRPr="00923C4C" w:rsidRDefault="00923C4C" w:rsidP="00923C4C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923C4C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14:ligatures w14:val="none"/>
        </w:rPr>
        <w:t>🚀</w:t>
      </w:r>
      <w:r w:rsidRPr="00923C4C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Next Steps</w:t>
      </w:r>
    </w:p>
    <w:p w14:paraId="571321DC" w14:textId="77777777" w:rsidR="00923C4C" w:rsidRPr="00923C4C" w:rsidRDefault="00923C4C" w:rsidP="00923C4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923C4C">
        <w:rPr>
          <w:rFonts w:ascii="Times New Roman" w:eastAsia="Times New Roman" w:hAnsi="Times New Roman" w:cs="Times New Roman"/>
          <w:kern w:val="0"/>
          <w14:ligatures w14:val="none"/>
        </w:rPr>
        <w:t xml:space="preserve">Now that you have </w:t>
      </w:r>
      <w:r w:rsidRPr="00923C4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Backend API Test Automation</w:t>
      </w:r>
      <w:r w:rsidRPr="00923C4C">
        <w:rPr>
          <w:rFonts w:ascii="Times New Roman" w:eastAsia="Times New Roman" w:hAnsi="Times New Roman" w:cs="Times New Roman"/>
          <w:kern w:val="0"/>
          <w14:ligatures w14:val="none"/>
        </w:rPr>
        <w:t xml:space="preserve"> working on </w:t>
      </w:r>
      <w:r w:rsidRPr="00923C4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Windows</w:t>
      </w:r>
      <w:r w:rsidRPr="00923C4C">
        <w:rPr>
          <w:rFonts w:ascii="Times New Roman" w:eastAsia="Times New Roman" w:hAnsi="Times New Roman" w:cs="Times New Roman"/>
          <w:kern w:val="0"/>
          <w14:ligatures w14:val="none"/>
        </w:rPr>
        <w:t>, try:</w:t>
      </w:r>
    </w:p>
    <w:p w14:paraId="1406EA7D" w14:textId="77777777" w:rsidR="00923C4C" w:rsidRPr="00923C4C" w:rsidRDefault="00923C4C" w:rsidP="00923C4C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923C4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Adding more endpoints</w:t>
      </w:r>
      <w:r w:rsidRPr="00923C4C">
        <w:rPr>
          <w:rFonts w:ascii="Times New Roman" w:eastAsia="Times New Roman" w:hAnsi="Times New Roman" w:cs="Times New Roman"/>
          <w:kern w:val="0"/>
          <w14:ligatures w14:val="none"/>
        </w:rPr>
        <w:t xml:space="preserve"> (e.g., division, square root).</w:t>
      </w:r>
    </w:p>
    <w:p w14:paraId="685E70A9" w14:textId="77777777" w:rsidR="00923C4C" w:rsidRPr="00923C4C" w:rsidRDefault="00923C4C" w:rsidP="00923C4C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923C4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Implementing input validation</w:t>
      </w:r>
      <w:r w:rsidRPr="00923C4C">
        <w:rPr>
          <w:rFonts w:ascii="Times New Roman" w:eastAsia="Times New Roman" w:hAnsi="Times New Roman" w:cs="Times New Roman"/>
          <w:kern w:val="0"/>
          <w14:ligatures w14:val="none"/>
        </w:rPr>
        <w:t xml:space="preserve"> (handle non-integer values).</w:t>
      </w:r>
    </w:p>
    <w:p w14:paraId="63D110AB" w14:textId="4A5821B9" w:rsidR="001907D6" w:rsidRPr="00923C4C" w:rsidRDefault="00923C4C" w:rsidP="00B90ED1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hAnsi="Times New Roman" w:cs="Times New Roman"/>
        </w:rPr>
      </w:pPr>
      <w:r w:rsidRPr="00923C4C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caling the project</w:t>
      </w:r>
      <w:r w:rsidRPr="00923C4C">
        <w:rPr>
          <w:rFonts w:ascii="Times New Roman" w:eastAsia="Times New Roman" w:hAnsi="Times New Roman" w:cs="Times New Roman"/>
          <w:kern w:val="0"/>
          <w14:ligatures w14:val="none"/>
        </w:rPr>
        <w:t xml:space="preserve"> to integrate with databases.</w:t>
      </w:r>
    </w:p>
    <w:sectPr w:rsidR="001907D6" w:rsidRPr="00923C4C" w:rsidSect="00923C4C"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nThickSmallGap" w:sz="24" w:space="24" w:color="auto"/>
        <w:right w:val="thinThickSmallGap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E17D7D"/>
    <w:multiLevelType w:val="multilevel"/>
    <w:tmpl w:val="D1821F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9C4D59"/>
    <w:multiLevelType w:val="multilevel"/>
    <w:tmpl w:val="17E61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7DE47E9"/>
    <w:multiLevelType w:val="multilevel"/>
    <w:tmpl w:val="ED1CFB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5D47388"/>
    <w:multiLevelType w:val="multilevel"/>
    <w:tmpl w:val="084804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8D93479"/>
    <w:multiLevelType w:val="multilevel"/>
    <w:tmpl w:val="9746C3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4110728"/>
    <w:multiLevelType w:val="multilevel"/>
    <w:tmpl w:val="51D4B4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A58563B"/>
    <w:multiLevelType w:val="multilevel"/>
    <w:tmpl w:val="CDDAC6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CB93EA8"/>
    <w:multiLevelType w:val="multilevel"/>
    <w:tmpl w:val="0A7C9D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C1C7F7F"/>
    <w:multiLevelType w:val="multilevel"/>
    <w:tmpl w:val="EAF0BA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972857546">
    <w:abstractNumId w:val="2"/>
  </w:num>
  <w:num w:numId="2" w16cid:durableId="811407327">
    <w:abstractNumId w:val="3"/>
  </w:num>
  <w:num w:numId="3" w16cid:durableId="400910772">
    <w:abstractNumId w:val="0"/>
  </w:num>
  <w:num w:numId="4" w16cid:durableId="1885602995">
    <w:abstractNumId w:val="1"/>
  </w:num>
  <w:num w:numId="5" w16cid:durableId="1803689782">
    <w:abstractNumId w:val="7"/>
  </w:num>
  <w:num w:numId="6" w16cid:durableId="1378775991">
    <w:abstractNumId w:val="8"/>
  </w:num>
  <w:num w:numId="7" w16cid:durableId="1020204682">
    <w:abstractNumId w:val="5"/>
  </w:num>
  <w:num w:numId="8" w16cid:durableId="503515633">
    <w:abstractNumId w:val="4"/>
  </w:num>
  <w:num w:numId="9" w16cid:durableId="11737642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cxsTQwMjExNzUzNjBR0lEKTi0uzszPAykwrAUATRSIQCwAAAA="/>
  </w:docVars>
  <w:rsids>
    <w:rsidRoot w:val="00923C4C"/>
    <w:rsid w:val="000906A0"/>
    <w:rsid w:val="00092BC9"/>
    <w:rsid w:val="001907D6"/>
    <w:rsid w:val="0046160B"/>
    <w:rsid w:val="00466E7E"/>
    <w:rsid w:val="004770C9"/>
    <w:rsid w:val="004C5536"/>
    <w:rsid w:val="0054058D"/>
    <w:rsid w:val="00861F1E"/>
    <w:rsid w:val="00874BA4"/>
    <w:rsid w:val="0092001B"/>
    <w:rsid w:val="00923C4C"/>
    <w:rsid w:val="00A825BC"/>
    <w:rsid w:val="00AB1CC6"/>
    <w:rsid w:val="00C103CF"/>
    <w:rsid w:val="00E25DDB"/>
    <w:rsid w:val="00E54638"/>
    <w:rsid w:val="00F35C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E373AC"/>
  <w15:chartTrackingRefBased/>
  <w15:docId w15:val="{AF957754-CE11-4518-827D-C537CBC217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23C4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23C4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23C4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23C4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23C4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23C4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3C4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3C4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3C4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23C4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923C4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923C4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23C4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923C4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923C4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3C4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3C4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3C4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23C4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23C4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3C4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23C4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23C4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23C4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23C4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23C4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3C4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3C4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23C4C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923C4C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23C4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23C4C"/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923C4C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23C4C"/>
    <w:rPr>
      <w:color w:val="0000FF"/>
      <w:u w:val="single"/>
    </w:rPr>
  </w:style>
  <w:style w:type="character" w:customStyle="1" w:styleId="hljs-keyword">
    <w:name w:val="hljs-keyword"/>
    <w:basedOn w:val="DefaultParagraphFont"/>
    <w:rsid w:val="00923C4C"/>
  </w:style>
  <w:style w:type="character" w:customStyle="1" w:styleId="hljs-meta">
    <w:name w:val="hljs-meta"/>
    <w:basedOn w:val="DefaultParagraphFont"/>
    <w:rsid w:val="00923C4C"/>
  </w:style>
  <w:style w:type="character" w:customStyle="1" w:styleId="hljs-params">
    <w:name w:val="hljs-params"/>
    <w:basedOn w:val="DefaultParagraphFont"/>
    <w:rsid w:val="00923C4C"/>
  </w:style>
  <w:style w:type="character" w:customStyle="1" w:styleId="hljs-string">
    <w:name w:val="hljs-string"/>
    <w:basedOn w:val="DefaultParagraphFont"/>
    <w:rsid w:val="00923C4C"/>
  </w:style>
  <w:style w:type="character" w:customStyle="1" w:styleId="hljs-title">
    <w:name w:val="hljs-title"/>
    <w:basedOn w:val="DefaultParagraphFont"/>
    <w:rsid w:val="00923C4C"/>
  </w:style>
  <w:style w:type="character" w:customStyle="1" w:styleId="hljs-builtin">
    <w:name w:val="hljs-built_in"/>
    <w:basedOn w:val="DefaultParagraphFont"/>
    <w:rsid w:val="00923C4C"/>
  </w:style>
  <w:style w:type="character" w:customStyle="1" w:styleId="hljs-number">
    <w:name w:val="hljs-number"/>
    <w:basedOn w:val="DefaultParagraphFont"/>
    <w:rsid w:val="00923C4C"/>
  </w:style>
  <w:style w:type="character" w:customStyle="1" w:styleId="hljs-literal">
    <w:name w:val="hljs-literal"/>
    <w:basedOn w:val="DefaultParagraphFont"/>
    <w:rsid w:val="00923C4C"/>
  </w:style>
  <w:style w:type="character" w:styleId="Emphasis">
    <w:name w:val="Emphasis"/>
    <w:basedOn w:val="DefaultParagraphFont"/>
    <w:uiPriority w:val="20"/>
    <w:qFormat/>
    <w:rsid w:val="00923C4C"/>
    <w:rPr>
      <w:i/>
      <w:iCs/>
    </w:rPr>
  </w:style>
  <w:style w:type="character" w:customStyle="1" w:styleId="overflow-hidden">
    <w:name w:val="overflow-hidden"/>
    <w:basedOn w:val="DefaultParagraphFont"/>
    <w:rsid w:val="00923C4C"/>
  </w:style>
  <w:style w:type="character" w:customStyle="1" w:styleId="hljs-comment">
    <w:name w:val="hljs-comment"/>
    <w:basedOn w:val="DefaultParagraphFont"/>
    <w:rsid w:val="00923C4C"/>
  </w:style>
  <w:style w:type="character" w:customStyle="1" w:styleId="hljs-subst">
    <w:name w:val="hljs-subst"/>
    <w:basedOn w:val="DefaultParagraphFont"/>
    <w:rsid w:val="00923C4C"/>
  </w:style>
  <w:style w:type="character" w:styleId="UnresolvedMention">
    <w:name w:val="Unresolved Mention"/>
    <w:basedOn w:val="DefaultParagraphFont"/>
    <w:uiPriority w:val="99"/>
    <w:semiHidden/>
    <w:unhideWhenUsed/>
    <w:rsid w:val="004616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254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35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0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57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8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0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72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61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6347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215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3468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82487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91399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70085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96368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93268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529166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281083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18585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4965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1855119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68418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989505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35296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670818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0813682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1142839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15491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9105056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666547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514384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583328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856693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292589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663033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89826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758562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665571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1577212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313145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635183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033533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776895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318851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928710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183162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1097376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80947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353349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8987768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299952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275659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2954060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717345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731923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637006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6981632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432397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324376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31072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797174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60898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10478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864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27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8691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781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0059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38514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41302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363414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74033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219899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5003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43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8894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6629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47375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17291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81532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09317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81971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76734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978293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881219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260656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1583815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22541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472603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1068493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93386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124557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190628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2598761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255407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672065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744786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091365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784910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689764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45976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124090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342750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445237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8133324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233186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011355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1211023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778905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463250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8489558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441392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322005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6256918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4294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056419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8937305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523117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417469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3030779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581033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446713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050103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1961903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79121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2534736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31102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010395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518731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251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hyperlink" Target="https://www.python.org/downloads/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1.png"/><Relationship Id="rId15" Type="http://schemas.openxmlformats.org/officeDocument/2006/relationships/image" Target="media/image9.png"/><Relationship Id="rId10" Type="http://schemas.openxmlformats.org/officeDocument/2006/relationships/hyperlink" Target="http://127.0.0.1:8000" TargetMode="External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988</Words>
  <Characters>5636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tali Chugh</dc:creator>
  <cp:keywords/>
  <dc:description/>
  <cp:lastModifiedBy>Priyanshi Joshi</cp:lastModifiedBy>
  <cp:revision>2</cp:revision>
  <dcterms:created xsi:type="dcterms:W3CDTF">2025-03-26T11:36:00Z</dcterms:created>
  <dcterms:modified xsi:type="dcterms:W3CDTF">2025-03-26T1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bce2a7a-7cb0-48ac-abcf-dcda340aa3a8</vt:lpwstr>
  </property>
</Properties>
</file>